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D8924" w14:textId="041F5330" w:rsidR="00F34A45" w:rsidRDefault="003D1FCF" w:rsidP="003D1FCF">
      <w:pPr>
        <w:spacing w:line="360" w:lineRule="auto"/>
        <w:outlineLvl w:val="1"/>
        <w:rPr>
          <w:rFonts w:ascii="Tahoma" w:eastAsia="Times New Roman" w:hAnsi="Tahoma" w:cs="Tahoma"/>
          <w:b/>
          <w:sz w:val="24"/>
          <w:szCs w:val="24"/>
        </w:rPr>
      </w:pPr>
      <w:r>
        <w:rPr>
          <w:rFonts w:ascii="Tahoma" w:hAnsi="Tahoma" w:cs="Tahoma"/>
          <w:noProof/>
          <w:sz w:val="24"/>
          <w:szCs w:val="24"/>
        </w:rPr>
        <w:drawing>
          <wp:anchor distT="0" distB="0" distL="114300" distR="114300" simplePos="0" relativeHeight="251660288" behindDoc="0" locked="0" layoutInCell="1" allowOverlap="1" wp14:anchorId="54DFE99D" wp14:editId="6C341A4D">
            <wp:simplePos x="0" y="0"/>
            <wp:positionH relativeFrom="margin">
              <wp:posOffset>2009775</wp:posOffset>
            </wp:positionH>
            <wp:positionV relativeFrom="paragraph">
              <wp:posOffset>-576897</wp:posOffset>
            </wp:positionV>
            <wp:extent cx="2446655" cy="16173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6655" cy="1617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7F9512" w14:textId="4D42F3B3" w:rsidR="00F34A45" w:rsidRDefault="00F34A45" w:rsidP="00471061">
      <w:pPr>
        <w:spacing w:line="360" w:lineRule="auto"/>
        <w:jc w:val="center"/>
        <w:outlineLvl w:val="1"/>
        <w:rPr>
          <w:rFonts w:ascii="Tahoma" w:eastAsia="Times New Roman" w:hAnsi="Tahoma" w:cs="Tahoma"/>
          <w:b/>
          <w:sz w:val="24"/>
          <w:szCs w:val="24"/>
        </w:rPr>
      </w:pPr>
    </w:p>
    <w:p w14:paraId="3D24740E" w14:textId="61B34138" w:rsidR="00F34A45" w:rsidRDefault="00F34A45" w:rsidP="00471061">
      <w:pPr>
        <w:spacing w:line="360" w:lineRule="auto"/>
        <w:jc w:val="center"/>
        <w:outlineLvl w:val="1"/>
        <w:rPr>
          <w:rFonts w:ascii="Tahoma" w:eastAsia="Times New Roman" w:hAnsi="Tahoma" w:cs="Tahoma"/>
          <w:b/>
          <w:sz w:val="24"/>
          <w:szCs w:val="24"/>
        </w:rPr>
      </w:pPr>
    </w:p>
    <w:p w14:paraId="205A01ED" w14:textId="77777777" w:rsidR="00F34A45" w:rsidRDefault="00F34A45" w:rsidP="00471061">
      <w:pPr>
        <w:spacing w:line="360" w:lineRule="auto"/>
        <w:jc w:val="center"/>
        <w:outlineLvl w:val="1"/>
        <w:rPr>
          <w:rFonts w:ascii="Tahoma" w:eastAsia="Times New Roman" w:hAnsi="Tahoma" w:cs="Tahoma"/>
          <w:b/>
          <w:sz w:val="24"/>
          <w:szCs w:val="24"/>
        </w:rPr>
      </w:pPr>
    </w:p>
    <w:p w14:paraId="3D2A1236" w14:textId="77777777" w:rsidR="00F34A45" w:rsidRDefault="00F34A45" w:rsidP="00471061">
      <w:pPr>
        <w:spacing w:line="360" w:lineRule="auto"/>
        <w:jc w:val="center"/>
        <w:outlineLvl w:val="1"/>
        <w:rPr>
          <w:rFonts w:ascii="Tahoma" w:eastAsia="Times New Roman" w:hAnsi="Tahoma" w:cs="Tahoma"/>
          <w:b/>
          <w:sz w:val="24"/>
          <w:szCs w:val="24"/>
        </w:rPr>
      </w:pPr>
    </w:p>
    <w:p w14:paraId="75DE44AC" w14:textId="66E17A4B" w:rsidR="00E270F7" w:rsidRDefault="00E270F7" w:rsidP="00471061">
      <w:pPr>
        <w:spacing w:line="360" w:lineRule="auto"/>
        <w:jc w:val="center"/>
        <w:outlineLvl w:val="1"/>
        <w:rPr>
          <w:rFonts w:ascii="Tahoma" w:eastAsia="Times New Roman" w:hAnsi="Tahoma" w:cs="Tahoma"/>
          <w:b/>
          <w:sz w:val="32"/>
          <w:szCs w:val="32"/>
          <w:u w:val="single"/>
        </w:rPr>
      </w:pPr>
      <w:r w:rsidRPr="000325E7">
        <w:rPr>
          <w:rFonts w:ascii="Tahoma" w:eastAsia="Times New Roman" w:hAnsi="Tahoma" w:cs="Tahoma"/>
          <w:b/>
          <w:sz w:val="32"/>
          <w:szCs w:val="32"/>
          <w:u w:val="single"/>
        </w:rPr>
        <w:t>FOR IMMEDIATE RELEASE</w:t>
      </w:r>
    </w:p>
    <w:p w14:paraId="3B39A48A" w14:textId="77777777" w:rsidR="000325E7" w:rsidRDefault="000325E7" w:rsidP="00155470">
      <w:pPr>
        <w:rPr>
          <w:rFonts w:ascii="Tahoma" w:eastAsia="Times New Roman" w:hAnsi="Tahoma" w:cs="Tahoma"/>
          <w:b/>
          <w:sz w:val="32"/>
          <w:szCs w:val="32"/>
          <w:u w:val="single"/>
        </w:rPr>
      </w:pPr>
    </w:p>
    <w:p w14:paraId="41ECF789" w14:textId="5E4FECBB" w:rsidR="000325E7" w:rsidRPr="000325E7" w:rsidRDefault="000325E7" w:rsidP="00155470">
      <w:pPr>
        <w:rPr>
          <w:rFonts w:ascii="Tahoma" w:eastAsia="Times New Roman" w:hAnsi="Tahoma" w:cs="Tahoma"/>
          <w:b/>
          <w:sz w:val="32"/>
          <w:szCs w:val="32"/>
        </w:rPr>
      </w:pPr>
      <w:r w:rsidRPr="000325E7">
        <w:rPr>
          <w:rFonts w:ascii="Tahoma" w:eastAsia="Times New Roman" w:hAnsi="Tahoma" w:cs="Tahoma"/>
          <w:b/>
          <w:sz w:val="32"/>
          <w:szCs w:val="32"/>
        </w:rPr>
        <w:t>May 28</w:t>
      </w:r>
      <w:r w:rsidRPr="000325E7">
        <w:rPr>
          <w:rFonts w:ascii="Tahoma" w:eastAsia="Times New Roman" w:hAnsi="Tahoma" w:cs="Tahoma"/>
          <w:b/>
          <w:sz w:val="32"/>
          <w:szCs w:val="32"/>
          <w:vertAlign w:val="superscript"/>
        </w:rPr>
        <w:t>th</w:t>
      </w:r>
      <w:r w:rsidRPr="000325E7">
        <w:rPr>
          <w:rFonts w:ascii="Tahoma" w:eastAsia="Times New Roman" w:hAnsi="Tahoma" w:cs="Tahoma"/>
          <w:b/>
          <w:sz w:val="32"/>
          <w:szCs w:val="32"/>
        </w:rPr>
        <w:t>, 2025</w:t>
      </w:r>
    </w:p>
    <w:p w14:paraId="5917BBB2" w14:textId="77777777" w:rsidR="000325E7" w:rsidRDefault="000325E7" w:rsidP="00155470">
      <w:pPr>
        <w:rPr>
          <w:rFonts w:ascii="Tahoma" w:eastAsia="Times New Roman" w:hAnsi="Tahoma" w:cs="Tahoma"/>
          <w:b/>
          <w:sz w:val="32"/>
          <w:szCs w:val="32"/>
          <w:u w:val="single"/>
        </w:rPr>
      </w:pPr>
    </w:p>
    <w:p w14:paraId="723B46D0" w14:textId="5408BC4A" w:rsidR="00155470" w:rsidRDefault="00155470" w:rsidP="00096A0B">
      <w:pPr>
        <w:jc w:val="center"/>
        <w:rPr>
          <w:rFonts w:ascii="Tahoma" w:hAnsi="Tahoma" w:cs="Tahoma"/>
          <w:b/>
          <w:bCs/>
          <w:sz w:val="32"/>
          <w:szCs w:val="32"/>
        </w:rPr>
      </w:pPr>
      <w:r w:rsidRPr="0077635B">
        <w:rPr>
          <w:rFonts w:ascii="Tahoma" w:hAnsi="Tahoma" w:cs="Tahoma"/>
          <w:b/>
          <w:bCs/>
          <w:sz w:val="32"/>
          <w:szCs w:val="32"/>
        </w:rPr>
        <w:t>Uganda Joins Global 50-in-5 Campaign to Accelerate</w:t>
      </w:r>
      <w:r w:rsidR="00D16A66">
        <w:rPr>
          <w:rFonts w:ascii="Tahoma" w:hAnsi="Tahoma" w:cs="Tahoma"/>
          <w:b/>
          <w:bCs/>
          <w:sz w:val="32"/>
          <w:szCs w:val="32"/>
        </w:rPr>
        <w:t xml:space="preserve"> </w:t>
      </w:r>
      <w:r w:rsidR="006B3DA2">
        <w:rPr>
          <w:rFonts w:ascii="Tahoma" w:hAnsi="Tahoma" w:cs="Tahoma"/>
          <w:b/>
          <w:bCs/>
          <w:sz w:val="32"/>
          <w:szCs w:val="32"/>
        </w:rPr>
        <w:t xml:space="preserve">Safe, Inclusive and Interoperable </w:t>
      </w:r>
      <w:r w:rsidRPr="0077635B">
        <w:rPr>
          <w:rFonts w:ascii="Tahoma" w:hAnsi="Tahoma" w:cs="Tahoma"/>
          <w:b/>
          <w:bCs/>
          <w:sz w:val="32"/>
          <w:szCs w:val="32"/>
        </w:rPr>
        <w:t>Digital Public Infrastructure</w:t>
      </w:r>
    </w:p>
    <w:p w14:paraId="2D2D0EB1" w14:textId="77777777" w:rsidR="00155470" w:rsidRPr="0077635B" w:rsidRDefault="00155470" w:rsidP="00155470">
      <w:pPr>
        <w:rPr>
          <w:rFonts w:ascii="Tahoma" w:hAnsi="Tahoma" w:cs="Tahoma"/>
          <w:b/>
          <w:bCs/>
          <w:sz w:val="32"/>
          <w:szCs w:val="32"/>
        </w:rPr>
      </w:pPr>
    </w:p>
    <w:p w14:paraId="31B914A3" w14:textId="3A0E91BD" w:rsidR="00E1683C" w:rsidRDefault="000325E7" w:rsidP="000325E7">
      <w:pPr>
        <w:spacing w:line="360" w:lineRule="auto"/>
        <w:rPr>
          <w:rFonts w:ascii="Tahoma" w:eastAsia="Times New Roman" w:hAnsi="Tahoma" w:cs="Tahoma"/>
          <w:color w:val="1B1C1D"/>
          <w:sz w:val="24"/>
          <w:szCs w:val="24"/>
        </w:rPr>
      </w:pPr>
      <w:r w:rsidRPr="000325E7">
        <w:rPr>
          <w:rFonts w:ascii="Tahoma" w:eastAsia="Times New Roman" w:hAnsi="Tahoma" w:cs="Tahoma"/>
          <w:color w:val="1B1C1D"/>
          <w:sz w:val="24"/>
          <w:szCs w:val="24"/>
        </w:rPr>
        <w:t>The Government of Uganda, through the Ministry of ICT and National Guidance, is proud to announce its participation in the global 50-in-5 initiative</w:t>
      </w:r>
      <w:r w:rsidR="00626B3B">
        <w:rPr>
          <w:rFonts w:ascii="Tahoma" w:eastAsia="Times New Roman" w:hAnsi="Tahoma" w:cs="Tahoma"/>
          <w:color w:val="1B1C1D"/>
          <w:sz w:val="24"/>
          <w:szCs w:val="24"/>
        </w:rPr>
        <w:t xml:space="preserve">, </w:t>
      </w:r>
      <w:r w:rsidRPr="000325E7">
        <w:rPr>
          <w:rFonts w:ascii="Tahoma" w:eastAsia="Times New Roman" w:hAnsi="Tahoma" w:cs="Tahoma"/>
          <w:color w:val="1B1C1D"/>
          <w:sz w:val="24"/>
          <w:szCs w:val="24"/>
        </w:rPr>
        <w:t>a collaborative effort aimed at accelerating the adoption of Digital Public Infrastructure (DPI) over five years. The initiative is being</w:t>
      </w:r>
      <w:r w:rsidR="006B3DA2">
        <w:rPr>
          <w:rFonts w:ascii="Tahoma" w:eastAsia="Times New Roman" w:hAnsi="Tahoma" w:cs="Tahoma"/>
          <w:color w:val="1B1C1D"/>
          <w:sz w:val="24"/>
          <w:szCs w:val="24"/>
        </w:rPr>
        <w:t xml:space="preserve"> co-led by the Digital Public Goods</w:t>
      </w:r>
      <w:r w:rsidRPr="000325E7">
        <w:rPr>
          <w:rFonts w:ascii="Tahoma" w:eastAsia="Times New Roman" w:hAnsi="Tahoma" w:cs="Tahoma"/>
          <w:color w:val="1B1C1D"/>
          <w:sz w:val="24"/>
          <w:szCs w:val="24"/>
        </w:rPr>
        <w:t xml:space="preserve"> </w:t>
      </w:r>
      <w:r w:rsidR="006B3DA2">
        <w:rPr>
          <w:rFonts w:ascii="Tahoma" w:eastAsia="Times New Roman" w:hAnsi="Tahoma" w:cs="Tahoma"/>
          <w:color w:val="1B1C1D"/>
          <w:sz w:val="24"/>
          <w:szCs w:val="24"/>
        </w:rPr>
        <w:t xml:space="preserve">Alliance and Co-Develop partnership </w:t>
      </w:r>
      <w:r w:rsidRPr="000325E7">
        <w:rPr>
          <w:rFonts w:ascii="Tahoma" w:eastAsia="Times New Roman" w:hAnsi="Tahoma" w:cs="Tahoma"/>
          <w:color w:val="1B1C1D"/>
          <w:sz w:val="24"/>
          <w:szCs w:val="24"/>
        </w:rPr>
        <w:t>with the Bill &amp; Melinda Gates Foundation, UNDP, and other organizations committed to inclusive digital transformation.</w:t>
      </w:r>
    </w:p>
    <w:p w14:paraId="63DD93B3" w14:textId="77777777" w:rsidR="003E5D82" w:rsidRDefault="003E5D82" w:rsidP="000325E7">
      <w:pPr>
        <w:spacing w:line="360" w:lineRule="auto"/>
        <w:rPr>
          <w:rFonts w:ascii="Tahoma" w:eastAsia="Times New Roman" w:hAnsi="Tahoma" w:cs="Tahoma"/>
          <w:color w:val="1B1C1D"/>
          <w:sz w:val="24"/>
          <w:szCs w:val="24"/>
        </w:rPr>
      </w:pPr>
    </w:p>
    <w:p w14:paraId="0642140C" w14:textId="463D5FEB" w:rsidR="00E1683C" w:rsidRDefault="003E5D82" w:rsidP="000325E7">
      <w:pPr>
        <w:spacing w:line="360" w:lineRule="auto"/>
        <w:rPr>
          <w:rFonts w:ascii="Tahoma" w:eastAsia="Times New Roman" w:hAnsi="Tahoma" w:cs="Tahoma"/>
          <w:color w:val="1B1C1D"/>
          <w:sz w:val="24"/>
          <w:szCs w:val="24"/>
        </w:rPr>
      </w:pPr>
      <w:r w:rsidRPr="003E5D82">
        <w:rPr>
          <w:rFonts w:ascii="Tahoma" w:eastAsia="Times New Roman" w:hAnsi="Tahoma" w:cs="Tahoma"/>
          <w:color w:val="1B1C1D"/>
          <w:sz w:val="24"/>
          <w:szCs w:val="24"/>
        </w:rPr>
        <w:t xml:space="preserve">Uganda joins a global community of countries committed to sharing best practices and experiences in building DPI. Through this initiative, Uganda will showcase how </w:t>
      </w:r>
      <w:r w:rsidR="005B43A8">
        <w:rPr>
          <w:rFonts w:ascii="Tahoma" w:eastAsia="Times New Roman" w:hAnsi="Tahoma" w:cs="Tahoma"/>
          <w:color w:val="1B1C1D"/>
          <w:sz w:val="24"/>
          <w:szCs w:val="24"/>
        </w:rPr>
        <w:t>it</w:t>
      </w:r>
      <w:r w:rsidRPr="003E5D82">
        <w:rPr>
          <w:rFonts w:ascii="Tahoma" w:eastAsia="Times New Roman" w:hAnsi="Tahoma" w:cs="Tahoma"/>
          <w:color w:val="1B1C1D"/>
          <w:sz w:val="24"/>
          <w:szCs w:val="24"/>
        </w:rPr>
        <w:t xml:space="preserve"> has leveraged the data exchange platform (UG-Hub) in implementing </w:t>
      </w:r>
      <w:r w:rsidR="005B43A8">
        <w:rPr>
          <w:rFonts w:ascii="Tahoma" w:eastAsia="Times New Roman" w:hAnsi="Tahoma" w:cs="Tahoma"/>
          <w:color w:val="1B1C1D"/>
          <w:sz w:val="24"/>
          <w:szCs w:val="24"/>
        </w:rPr>
        <w:t>its</w:t>
      </w:r>
      <w:r w:rsidRPr="003E5D82">
        <w:rPr>
          <w:rFonts w:ascii="Tahoma" w:eastAsia="Times New Roman" w:hAnsi="Tahoma" w:cs="Tahoma"/>
          <w:color w:val="1B1C1D"/>
          <w:sz w:val="24"/>
          <w:szCs w:val="24"/>
        </w:rPr>
        <w:t xml:space="preserve"> </w:t>
      </w:r>
      <w:r w:rsidR="00096A0B">
        <w:rPr>
          <w:rFonts w:ascii="Tahoma" w:eastAsia="Times New Roman" w:hAnsi="Tahoma" w:cs="Tahoma"/>
          <w:color w:val="1B1C1D"/>
          <w:sz w:val="24"/>
          <w:szCs w:val="24"/>
        </w:rPr>
        <w:t>country-wide</w:t>
      </w:r>
      <w:r w:rsidRPr="003E5D82">
        <w:rPr>
          <w:rFonts w:ascii="Tahoma" w:eastAsia="Times New Roman" w:hAnsi="Tahoma" w:cs="Tahoma"/>
          <w:color w:val="1B1C1D"/>
          <w:sz w:val="24"/>
          <w:szCs w:val="24"/>
        </w:rPr>
        <w:t xml:space="preserve"> poverty eradication program, the Parish Development Model</w:t>
      </w:r>
      <w:r w:rsidR="00096A0B">
        <w:rPr>
          <w:rFonts w:ascii="Tahoma" w:eastAsia="Times New Roman" w:hAnsi="Tahoma" w:cs="Tahoma"/>
          <w:color w:val="1B1C1D"/>
          <w:sz w:val="24"/>
          <w:szCs w:val="24"/>
        </w:rPr>
        <w:t>,</w:t>
      </w:r>
      <w:r w:rsidRPr="003E5D82">
        <w:rPr>
          <w:rFonts w:ascii="Tahoma" w:eastAsia="Times New Roman" w:hAnsi="Tahoma" w:cs="Tahoma"/>
          <w:color w:val="1B1C1D"/>
          <w:sz w:val="24"/>
          <w:szCs w:val="24"/>
        </w:rPr>
        <w:t xml:space="preserve"> which has transformed </w:t>
      </w:r>
      <w:r w:rsidR="00096A0B">
        <w:rPr>
          <w:rFonts w:ascii="Tahoma" w:eastAsia="Times New Roman" w:hAnsi="Tahoma" w:cs="Tahoma"/>
          <w:color w:val="1B1C1D"/>
          <w:sz w:val="24"/>
          <w:szCs w:val="24"/>
        </w:rPr>
        <w:t>citizens'</w:t>
      </w:r>
      <w:r w:rsidRPr="003E5D82">
        <w:rPr>
          <w:rFonts w:ascii="Tahoma" w:eastAsia="Times New Roman" w:hAnsi="Tahoma" w:cs="Tahoma"/>
          <w:color w:val="1B1C1D"/>
          <w:sz w:val="24"/>
          <w:szCs w:val="24"/>
        </w:rPr>
        <w:t xml:space="preserve"> lives through creating equitable access to investment funds</w:t>
      </w:r>
    </w:p>
    <w:p w14:paraId="094E29ED" w14:textId="77777777" w:rsidR="003E5D82" w:rsidRDefault="003E5D82" w:rsidP="000325E7">
      <w:pPr>
        <w:spacing w:line="360" w:lineRule="auto"/>
        <w:rPr>
          <w:rFonts w:ascii="Tahoma" w:eastAsia="Times New Roman" w:hAnsi="Tahoma" w:cs="Tahoma"/>
          <w:color w:val="1B1C1D"/>
          <w:sz w:val="24"/>
          <w:szCs w:val="24"/>
        </w:rPr>
      </w:pPr>
    </w:p>
    <w:p w14:paraId="39B2FE5F" w14:textId="0C0E3FBD" w:rsidR="000325E7" w:rsidRDefault="000325E7" w:rsidP="000325E7">
      <w:pPr>
        <w:spacing w:line="360" w:lineRule="auto"/>
        <w:rPr>
          <w:rFonts w:ascii="Tahoma" w:eastAsia="Times New Roman" w:hAnsi="Tahoma" w:cs="Tahoma"/>
          <w:color w:val="1B1C1D"/>
          <w:sz w:val="24"/>
          <w:szCs w:val="24"/>
        </w:rPr>
      </w:pPr>
      <w:r w:rsidRPr="000325E7">
        <w:rPr>
          <w:rFonts w:ascii="Tahoma" w:eastAsia="Times New Roman" w:hAnsi="Tahoma" w:cs="Tahoma"/>
          <w:color w:val="1B1C1D"/>
          <w:sz w:val="24"/>
          <w:szCs w:val="24"/>
        </w:rPr>
        <w:t xml:space="preserve">“By joining the 50-in-5 campaign, Uganda strengthens its commitment to harnessing the power of digital public infrastructure to drive socio-economic development. We believe that through strategic partnerships and innovation, we can create a digitally inclusive society where every Ugandan has the opportunity to thrive,” said </w:t>
      </w:r>
      <w:r w:rsidRPr="00626B3B">
        <w:rPr>
          <w:rFonts w:ascii="Tahoma" w:eastAsia="Times New Roman" w:hAnsi="Tahoma" w:cs="Tahoma"/>
          <w:color w:val="1B1C1D"/>
          <w:sz w:val="24"/>
          <w:szCs w:val="24"/>
        </w:rPr>
        <w:t xml:space="preserve">Hon. Joyce Nabbosa </w:t>
      </w:r>
      <w:proofErr w:type="spellStart"/>
      <w:r w:rsidRPr="00626B3B">
        <w:rPr>
          <w:rFonts w:ascii="Tahoma" w:eastAsia="Times New Roman" w:hAnsi="Tahoma" w:cs="Tahoma"/>
          <w:color w:val="1B1C1D"/>
          <w:sz w:val="24"/>
          <w:szCs w:val="24"/>
        </w:rPr>
        <w:t>Ssebugwawo</w:t>
      </w:r>
      <w:proofErr w:type="spellEnd"/>
      <w:r w:rsidRPr="00626B3B">
        <w:rPr>
          <w:rFonts w:ascii="Tahoma" w:eastAsia="Times New Roman" w:hAnsi="Tahoma" w:cs="Tahoma"/>
          <w:color w:val="1B1C1D"/>
          <w:sz w:val="24"/>
          <w:szCs w:val="24"/>
        </w:rPr>
        <w:t>,</w:t>
      </w:r>
      <w:r w:rsidRPr="000325E7">
        <w:rPr>
          <w:rFonts w:ascii="Tahoma" w:eastAsia="Times New Roman" w:hAnsi="Tahoma" w:cs="Tahoma"/>
          <w:color w:val="1B1C1D"/>
          <w:sz w:val="24"/>
          <w:szCs w:val="24"/>
        </w:rPr>
        <w:t xml:space="preserve"> </w:t>
      </w:r>
      <w:r w:rsidR="00626B3B">
        <w:rPr>
          <w:rFonts w:ascii="Tahoma" w:eastAsia="Times New Roman" w:hAnsi="Tahoma" w:cs="Tahoma"/>
          <w:color w:val="1B1C1D"/>
          <w:sz w:val="24"/>
          <w:szCs w:val="24"/>
        </w:rPr>
        <w:t xml:space="preserve">State </w:t>
      </w:r>
      <w:r w:rsidRPr="000325E7">
        <w:rPr>
          <w:rFonts w:ascii="Tahoma" w:eastAsia="Times New Roman" w:hAnsi="Tahoma" w:cs="Tahoma"/>
          <w:color w:val="1B1C1D"/>
          <w:sz w:val="24"/>
          <w:szCs w:val="24"/>
        </w:rPr>
        <w:t xml:space="preserve">Minister </w:t>
      </w:r>
      <w:r w:rsidR="00626B3B">
        <w:rPr>
          <w:rFonts w:ascii="Tahoma" w:eastAsia="Times New Roman" w:hAnsi="Tahoma" w:cs="Tahoma"/>
          <w:color w:val="1B1C1D"/>
          <w:sz w:val="24"/>
          <w:szCs w:val="24"/>
        </w:rPr>
        <w:t>for</w:t>
      </w:r>
      <w:r w:rsidRPr="000325E7">
        <w:rPr>
          <w:rFonts w:ascii="Tahoma" w:eastAsia="Times New Roman" w:hAnsi="Tahoma" w:cs="Tahoma"/>
          <w:color w:val="1B1C1D"/>
          <w:sz w:val="24"/>
          <w:szCs w:val="24"/>
        </w:rPr>
        <w:t xml:space="preserve"> ICT.</w:t>
      </w:r>
    </w:p>
    <w:p w14:paraId="0C0770E3" w14:textId="6ADD7A61" w:rsidR="00380DB8" w:rsidRDefault="003E5D82" w:rsidP="000325E7">
      <w:pPr>
        <w:spacing w:line="360" w:lineRule="auto"/>
        <w:rPr>
          <w:rFonts w:ascii="Tahoma" w:eastAsia="Times New Roman" w:hAnsi="Tahoma" w:cs="Tahoma"/>
          <w:color w:val="1B1C1D"/>
          <w:sz w:val="24"/>
          <w:szCs w:val="24"/>
        </w:rPr>
      </w:pPr>
      <w:r w:rsidRPr="003E5D82">
        <w:rPr>
          <w:rFonts w:ascii="Tahoma" w:eastAsia="Times New Roman" w:hAnsi="Tahoma" w:cs="Tahoma"/>
          <w:color w:val="1B1C1D"/>
          <w:sz w:val="24"/>
          <w:szCs w:val="24"/>
        </w:rPr>
        <w:lastRenderedPageBreak/>
        <w:t>Uganda’s participation in the initiative arrives in time as the country embarks on the massive implementation of the National Identity</w:t>
      </w:r>
      <w:r w:rsidR="00096A0B">
        <w:rPr>
          <w:rFonts w:ascii="Tahoma" w:eastAsia="Times New Roman" w:hAnsi="Tahoma" w:cs="Tahoma"/>
          <w:color w:val="1B1C1D"/>
          <w:sz w:val="24"/>
          <w:szCs w:val="24"/>
        </w:rPr>
        <w:t>,</w:t>
      </w:r>
      <w:r w:rsidR="00B97937">
        <w:rPr>
          <w:rFonts w:ascii="Tahoma" w:eastAsia="Times New Roman" w:hAnsi="Tahoma" w:cs="Tahoma"/>
          <w:color w:val="1B1C1D"/>
          <w:sz w:val="24"/>
          <w:szCs w:val="24"/>
        </w:rPr>
        <w:t xml:space="preserve"> which is being </w:t>
      </w:r>
      <w:r w:rsidRPr="003E5D82">
        <w:rPr>
          <w:rFonts w:ascii="Tahoma" w:eastAsia="Times New Roman" w:hAnsi="Tahoma" w:cs="Tahoma"/>
          <w:color w:val="1B1C1D"/>
          <w:sz w:val="24"/>
          <w:szCs w:val="24"/>
        </w:rPr>
        <w:t xml:space="preserve">developed as a </w:t>
      </w:r>
      <w:r w:rsidR="00B97937">
        <w:rPr>
          <w:rFonts w:ascii="Tahoma" w:eastAsia="Times New Roman" w:hAnsi="Tahoma" w:cs="Tahoma"/>
          <w:color w:val="1B1C1D"/>
          <w:sz w:val="24"/>
          <w:szCs w:val="24"/>
        </w:rPr>
        <w:t>d</w:t>
      </w:r>
      <w:r w:rsidRPr="003E5D82">
        <w:rPr>
          <w:rFonts w:ascii="Tahoma" w:eastAsia="Times New Roman" w:hAnsi="Tahoma" w:cs="Tahoma"/>
          <w:color w:val="1B1C1D"/>
          <w:sz w:val="24"/>
          <w:szCs w:val="24"/>
        </w:rPr>
        <w:t xml:space="preserve">igital Public </w:t>
      </w:r>
      <w:r w:rsidR="00B97937">
        <w:rPr>
          <w:rFonts w:ascii="Tahoma" w:eastAsia="Times New Roman" w:hAnsi="Tahoma" w:cs="Tahoma"/>
          <w:color w:val="1B1C1D"/>
          <w:sz w:val="24"/>
          <w:szCs w:val="24"/>
        </w:rPr>
        <w:t>g</w:t>
      </w:r>
      <w:r w:rsidRPr="003E5D82">
        <w:rPr>
          <w:rFonts w:ascii="Tahoma" w:eastAsia="Times New Roman" w:hAnsi="Tahoma" w:cs="Tahoma"/>
          <w:color w:val="1B1C1D"/>
          <w:sz w:val="24"/>
          <w:szCs w:val="24"/>
        </w:rPr>
        <w:t>ood</w:t>
      </w:r>
      <w:r w:rsidR="00096A0B">
        <w:rPr>
          <w:rFonts w:ascii="Tahoma" w:eastAsia="Times New Roman" w:hAnsi="Tahoma" w:cs="Tahoma"/>
          <w:color w:val="1B1C1D"/>
          <w:sz w:val="24"/>
          <w:szCs w:val="24"/>
        </w:rPr>
        <w:t>,</w:t>
      </w:r>
      <w:r w:rsidRPr="003E5D82">
        <w:rPr>
          <w:rFonts w:ascii="Tahoma" w:eastAsia="Times New Roman" w:hAnsi="Tahoma" w:cs="Tahoma"/>
          <w:color w:val="1B1C1D"/>
          <w:sz w:val="24"/>
          <w:szCs w:val="24"/>
        </w:rPr>
        <w:t xml:space="preserve">” said Dr. Aminah Zawedde, Permanent Secretary, Ministry of ICT and National Guidance. “We look forward to working with global partners to advance our DPI journey and ensure that every citizen </w:t>
      </w:r>
      <w:proofErr w:type="gramStart"/>
      <w:r w:rsidRPr="003E5D82">
        <w:rPr>
          <w:rFonts w:ascii="Tahoma" w:eastAsia="Times New Roman" w:hAnsi="Tahoma" w:cs="Tahoma"/>
          <w:color w:val="1B1C1D"/>
          <w:sz w:val="24"/>
          <w:szCs w:val="24"/>
        </w:rPr>
        <w:t>benefits</w:t>
      </w:r>
      <w:proofErr w:type="gramEnd"/>
      <w:r w:rsidRPr="003E5D82">
        <w:rPr>
          <w:rFonts w:ascii="Tahoma" w:eastAsia="Times New Roman" w:hAnsi="Tahoma" w:cs="Tahoma"/>
          <w:color w:val="1B1C1D"/>
          <w:sz w:val="24"/>
          <w:szCs w:val="24"/>
        </w:rPr>
        <w:t xml:space="preserve"> from inclusive, secure, and accessible digital systems.”</w:t>
      </w:r>
    </w:p>
    <w:p w14:paraId="1C0A79C2" w14:textId="77777777" w:rsidR="003E5D82" w:rsidRDefault="003E5D82" w:rsidP="000325E7">
      <w:pPr>
        <w:spacing w:line="360" w:lineRule="auto"/>
        <w:rPr>
          <w:rFonts w:ascii="Tahoma" w:eastAsia="Times New Roman" w:hAnsi="Tahoma" w:cs="Tahoma"/>
          <w:color w:val="1B1C1D"/>
          <w:sz w:val="24"/>
          <w:szCs w:val="24"/>
        </w:rPr>
      </w:pPr>
    </w:p>
    <w:p w14:paraId="35552253" w14:textId="737B7595" w:rsidR="00B163BA" w:rsidRDefault="000325E7" w:rsidP="000325E7">
      <w:pPr>
        <w:spacing w:line="360" w:lineRule="auto"/>
        <w:rPr>
          <w:rFonts w:ascii="Tahoma" w:eastAsia="Times New Roman" w:hAnsi="Tahoma" w:cs="Tahoma"/>
          <w:color w:val="1B1C1D"/>
          <w:sz w:val="24"/>
          <w:szCs w:val="24"/>
        </w:rPr>
      </w:pPr>
      <w:r w:rsidRPr="000325E7">
        <w:rPr>
          <w:rFonts w:ascii="Tahoma" w:eastAsia="Times New Roman" w:hAnsi="Tahoma" w:cs="Tahoma"/>
          <w:color w:val="1B1C1D"/>
          <w:sz w:val="24"/>
          <w:szCs w:val="24"/>
        </w:rPr>
        <w:t>The 50-in-5 initiative</w:t>
      </w:r>
      <w:r w:rsidR="003E5D82">
        <w:rPr>
          <w:rFonts w:ascii="Tahoma" w:eastAsia="Times New Roman" w:hAnsi="Tahoma" w:cs="Tahoma"/>
          <w:color w:val="1B1C1D"/>
          <w:sz w:val="24"/>
          <w:szCs w:val="24"/>
        </w:rPr>
        <w:t xml:space="preserve"> will </w:t>
      </w:r>
      <w:r w:rsidRPr="000325E7">
        <w:rPr>
          <w:rFonts w:ascii="Tahoma" w:eastAsia="Times New Roman" w:hAnsi="Tahoma" w:cs="Tahoma"/>
          <w:color w:val="1B1C1D"/>
          <w:sz w:val="24"/>
          <w:szCs w:val="24"/>
        </w:rPr>
        <w:t>provide Uganda with international exposure and access to technical support, expert insights, and shared resources to fast-track the development of digital identity systems, secure data exchange, and digital payments. It also opens doors to partnerships with development agencies, donors, and technology innovators focused on building inclusive and resilient digital ecosystems.</w:t>
      </w:r>
    </w:p>
    <w:p w14:paraId="7DC1A4BA" w14:textId="77777777" w:rsidR="00B163BA" w:rsidRDefault="00B163BA" w:rsidP="000325E7">
      <w:pPr>
        <w:spacing w:line="360" w:lineRule="auto"/>
        <w:rPr>
          <w:rFonts w:ascii="Tahoma" w:eastAsia="Times New Roman" w:hAnsi="Tahoma" w:cs="Tahoma"/>
          <w:color w:val="1B1C1D"/>
          <w:sz w:val="24"/>
          <w:szCs w:val="24"/>
        </w:rPr>
      </w:pPr>
    </w:p>
    <w:p w14:paraId="1AC40A6A" w14:textId="55B12104" w:rsidR="00B163BA" w:rsidRPr="00B163BA" w:rsidRDefault="00B163BA" w:rsidP="00B163BA">
      <w:pPr>
        <w:spacing w:before="100" w:beforeAutospacing="1" w:after="100" w:afterAutospacing="1"/>
        <w:rPr>
          <w:rFonts w:ascii="Tahoma" w:eastAsia="Times New Roman" w:hAnsi="Tahoma" w:cs="Tahoma"/>
          <w:b/>
          <w:bCs/>
          <w:sz w:val="24"/>
          <w:szCs w:val="24"/>
          <w:lang w:val="en-GB" w:eastAsia="en-GB"/>
        </w:rPr>
      </w:pPr>
      <w:r w:rsidRPr="00612D34">
        <w:rPr>
          <w:rFonts w:ascii="Tahoma" w:eastAsia="Times New Roman" w:hAnsi="Tahoma" w:cs="Tahoma"/>
          <w:b/>
          <w:bCs/>
          <w:sz w:val="24"/>
          <w:szCs w:val="24"/>
          <w:lang w:val="en-GB" w:eastAsia="en-GB"/>
        </w:rPr>
        <w:t>For More Information:</w:t>
      </w:r>
    </w:p>
    <w:p w14:paraId="730F8C2B" w14:textId="77777777" w:rsidR="00B163BA" w:rsidRPr="00B163BA" w:rsidRDefault="00B163BA" w:rsidP="00B163BA">
      <w:pPr>
        <w:spacing w:line="276" w:lineRule="auto"/>
        <w:rPr>
          <w:rFonts w:ascii="Tahoma" w:hAnsi="Tahoma" w:cs="Tahoma"/>
          <w:sz w:val="24"/>
          <w:szCs w:val="24"/>
        </w:rPr>
      </w:pPr>
      <w:r w:rsidRPr="00B163BA">
        <w:rPr>
          <w:rFonts w:ascii="Tahoma" w:hAnsi="Tahoma" w:cs="Tahoma"/>
          <w:sz w:val="24"/>
          <w:szCs w:val="24"/>
        </w:rPr>
        <w:t xml:space="preserve">Doreen Gift </w:t>
      </w:r>
      <w:proofErr w:type="spellStart"/>
      <w:r w:rsidRPr="00B163BA">
        <w:rPr>
          <w:rFonts w:ascii="Tahoma" w:hAnsi="Tahoma" w:cs="Tahoma"/>
          <w:sz w:val="24"/>
          <w:szCs w:val="24"/>
        </w:rPr>
        <w:t>Bujjingo</w:t>
      </w:r>
      <w:proofErr w:type="spellEnd"/>
    </w:p>
    <w:p w14:paraId="16C1E9CA" w14:textId="77777777" w:rsidR="00B163BA" w:rsidRPr="00B163BA" w:rsidRDefault="00B163BA" w:rsidP="00B163BA">
      <w:pPr>
        <w:spacing w:line="276" w:lineRule="auto"/>
        <w:rPr>
          <w:rFonts w:ascii="Tahoma" w:hAnsi="Tahoma" w:cs="Tahoma"/>
          <w:sz w:val="24"/>
          <w:szCs w:val="24"/>
        </w:rPr>
      </w:pPr>
      <w:r w:rsidRPr="00B163BA">
        <w:rPr>
          <w:rFonts w:ascii="Tahoma" w:hAnsi="Tahoma" w:cs="Tahoma"/>
          <w:sz w:val="24"/>
          <w:szCs w:val="24"/>
        </w:rPr>
        <w:t>ICT Infrastructure Engineer</w:t>
      </w:r>
    </w:p>
    <w:p w14:paraId="28329BFD" w14:textId="77777777" w:rsidR="00B163BA" w:rsidRPr="00B163BA" w:rsidRDefault="00B163BA" w:rsidP="00B163BA">
      <w:pPr>
        <w:spacing w:line="276" w:lineRule="auto"/>
        <w:rPr>
          <w:rFonts w:ascii="Tahoma" w:hAnsi="Tahoma" w:cs="Tahoma"/>
          <w:sz w:val="24"/>
          <w:szCs w:val="24"/>
        </w:rPr>
      </w:pPr>
      <w:r w:rsidRPr="00B163BA">
        <w:rPr>
          <w:rFonts w:ascii="Tahoma" w:hAnsi="Tahoma" w:cs="Tahoma"/>
          <w:sz w:val="24"/>
          <w:szCs w:val="24"/>
        </w:rPr>
        <w:t>Ministry of ICT and NG</w:t>
      </w:r>
    </w:p>
    <w:p w14:paraId="445E5BD4" w14:textId="6DD495F3" w:rsidR="00B163BA" w:rsidRDefault="00FA4B34" w:rsidP="00B163BA">
      <w:pPr>
        <w:spacing w:line="276" w:lineRule="auto"/>
        <w:rPr>
          <w:rFonts w:ascii="Tahoma" w:hAnsi="Tahoma" w:cs="Tahoma"/>
          <w:sz w:val="24"/>
          <w:szCs w:val="24"/>
        </w:rPr>
      </w:pPr>
      <w:hyperlink r:id="rId9" w:history="1">
        <w:r w:rsidR="00380DB8" w:rsidRPr="00BE68C7">
          <w:rPr>
            <w:rStyle w:val="Hyperlink"/>
            <w:rFonts w:ascii="Tahoma" w:hAnsi="Tahoma" w:cs="Tahoma"/>
            <w:sz w:val="24"/>
            <w:szCs w:val="24"/>
          </w:rPr>
          <w:t>doreen.bujjingo@ict.go.ug</w:t>
        </w:r>
      </w:hyperlink>
    </w:p>
    <w:p w14:paraId="74C7A980" w14:textId="1BFA9731" w:rsidR="00380DB8" w:rsidRDefault="00380DB8" w:rsidP="00B163BA">
      <w:pPr>
        <w:spacing w:line="276" w:lineRule="auto"/>
        <w:rPr>
          <w:rFonts w:ascii="Tahoma" w:hAnsi="Tahoma" w:cs="Tahoma"/>
          <w:sz w:val="24"/>
          <w:szCs w:val="24"/>
        </w:rPr>
      </w:pPr>
      <w:r>
        <w:rPr>
          <w:rFonts w:ascii="Tahoma" w:hAnsi="Tahoma" w:cs="Tahoma"/>
          <w:sz w:val="24"/>
          <w:szCs w:val="24"/>
        </w:rPr>
        <w:t xml:space="preserve">           </w:t>
      </w:r>
    </w:p>
    <w:p w14:paraId="21F7881A" w14:textId="718D1FC2" w:rsidR="00380DB8" w:rsidRDefault="00380DB8" w:rsidP="00B163BA">
      <w:pPr>
        <w:spacing w:line="276" w:lineRule="auto"/>
        <w:rPr>
          <w:rFonts w:ascii="Tahoma" w:hAnsi="Tahoma" w:cs="Tahoma"/>
          <w:sz w:val="24"/>
          <w:szCs w:val="24"/>
        </w:rPr>
      </w:pPr>
      <w:r>
        <w:rPr>
          <w:rFonts w:ascii="Tahoma" w:hAnsi="Tahoma" w:cs="Tahoma"/>
          <w:sz w:val="24"/>
          <w:szCs w:val="24"/>
        </w:rPr>
        <w:t xml:space="preserve">Florence </w:t>
      </w:r>
      <w:proofErr w:type="spellStart"/>
      <w:r>
        <w:rPr>
          <w:rFonts w:ascii="Tahoma" w:hAnsi="Tahoma" w:cs="Tahoma"/>
          <w:sz w:val="24"/>
          <w:szCs w:val="24"/>
        </w:rPr>
        <w:t>Mukankusi</w:t>
      </w:r>
      <w:proofErr w:type="spellEnd"/>
    </w:p>
    <w:p w14:paraId="4E083D40" w14:textId="5ABB6C7F" w:rsidR="00380DB8" w:rsidRDefault="00380DB8" w:rsidP="00B163BA">
      <w:pPr>
        <w:spacing w:line="276" w:lineRule="auto"/>
        <w:rPr>
          <w:rFonts w:ascii="Tahoma" w:hAnsi="Tahoma" w:cs="Tahoma"/>
          <w:sz w:val="24"/>
          <w:szCs w:val="24"/>
        </w:rPr>
      </w:pPr>
      <w:r>
        <w:rPr>
          <w:rFonts w:ascii="Tahoma" w:hAnsi="Tahoma" w:cs="Tahoma"/>
          <w:sz w:val="24"/>
          <w:szCs w:val="24"/>
        </w:rPr>
        <w:t>Communication and Public Relations Expert</w:t>
      </w:r>
    </w:p>
    <w:p w14:paraId="633E20BF" w14:textId="212A1925" w:rsidR="00380DB8" w:rsidRPr="00B163BA" w:rsidRDefault="00380DB8" w:rsidP="00B163BA">
      <w:pPr>
        <w:spacing w:line="276" w:lineRule="auto"/>
        <w:rPr>
          <w:rFonts w:ascii="Tahoma" w:hAnsi="Tahoma" w:cs="Tahoma"/>
          <w:sz w:val="24"/>
          <w:szCs w:val="24"/>
        </w:rPr>
      </w:pPr>
      <w:r>
        <w:rPr>
          <w:rFonts w:ascii="Tahoma" w:hAnsi="Tahoma" w:cs="Tahoma"/>
          <w:sz w:val="24"/>
          <w:szCs w:val="24"/>
        </w:rPr>
        <w:t>Ministry of ICT and NG</w:t>
      </w:r>
    </w:p>
    <w:p w14:paraId="25374093" w14:textId="0BD2413D" w:rsidR="00B163BA" w:rsidRPr="00380DB8" w:rsidRDefault="00380DB8" w:rsidP="00B163BA">
      <w:pPr>
        <w:spacing w:line="360" w:lineRule="auto"/>
        <w:rPr>
          <w:rFonts w:ascii="Tahoma" w:hAnsi="Tahoma" w:cs="Tahoma"/>
          <w:sz w:val="24"/>
          <w:szCs w:val="24"/>
        </w:rPr>
      </w:pPr>
      <w:r>
        <w:rPr>
          <w:rFonts w:ascii="Tahoma" w:hAnsi="Tahoma" w:cs="Tahoma"/>
          <w:sz w:val="24"/>
          <w:szCs w:val="24"/>
        </w:rPr>
        <w:t>0</w:t>
      </w:r>
      <w:r w:rsidRPr="00380DB8">
        <w:rPr>
          <w:rFonts w:ascii="Tahoma" w:hAnsi="Tahoma" w:cs="Tahoma"/>
          <w:sz w:val="24"/>
          <w:szCs w:val="24"/>
        </w:rPr>
        <w:t>783402115</w:t>
      </w:r>
    </w:p>
    <w:p w14:paraId="53B504FE" w14:textId="77777777" w:rsidR="00B163BA" w:rsidRPr="00FA6C6A" w:rsidRDefault="00B163BA" w:rsidP="00B163BA">
      <w:pPr>
        <w:spacing w:line="360" w:lineRule="auto"/>
        <w:jc w:val="center"/>
        <w:rPr>
          <w:rFonts w:ascii="Tahoma" w:hAnsi="Tahoma" w:cs="Tahoma"/>
          <w:b/>
          <w:bCs/>
          <w:sz w:val="24"/>
          <w:szCs w:val="24"/>
        </w:rPr>
      </w:pPr>
      <w:r w:rsidRPr="00FA6C6A">
        <w:rPr>
          <w:rFonts w:ascii="Tahoma" w:hAnsi="Tahoma" w:cs="Tahoma"/>
          <w:b/>
          <w:bCs/>
          <w:sz w:val="24"/>
          <w:szCs w:val="24"/>
        </w:rPr>
        <w:t>###</w:t>
      </w:r>
    </w:p>
    <w:p w14:paraId="48E87E73" w14:textId="77777777" w:rsidR="00B163BA" w:rsidRPr="000325E7" w:rsidRDefault="00B163BA" w:rsidP="000325E7">
      <w:pPr>
        <w:spacing w:line="360" w:lineRule="auto"/>
        <w:rPr>
          <w:rFonts w:ascii="Tahoma" w:eastAsia="Times New Roman" w:hAnsi="Tahoma" w:cs="Tahoma"/>
          <w:color w:val="1B1C1D"/>
          <w:sz w:val="24"/>
          <w:szCs w:val="24"/>
        </w:rPr>
      </w:pPr>
    </w:p>
    <w:sectPr w:rsidR="00B163BA" w:rsidRPr="000325E7" w:rsidSect="00DD5F65">
      <w:headerReference w:type="default" r:id="rId10"/>
      <w:footerReference w:type="default" r:id="rId11"/>
      <w:pgSz w:w="12240" w:h="15840"/>
      <w:pgMar w:top="1350" w:right="1080" w:bottom="1080" w:left="1080" w:header="720" w:footer="4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DAC6F" w14:textId="77777777" w:rsidR="00FA4B34" w:rsidRDefault="00FA4B34" w:rsidP="00084C25">
      <w:r>
        <w:separator/>
      </w:r>
    </w:p>
  </w:endnote>
  <w:endnote w:type="continuationSeparator" w:id="0">
    <w:p w14:paraId="1A28C91B" w14:textId="77777777" w:rsidR="00FA4B34" w:rsidRDefault="00FA4B34" w:rsidP="00084C25">
      <w:r>
        <w:continuationSeparator/>
      </w:r>
    </w:p>
  </w:endnote>
  <w:endnote w:type="continuationNotice" w:id="1">
    <w:p w14:paraId="0E3C04CB" w14:textId="77777777" w:rsidR="00FA4B34" w:rsidRDefault="00FA4B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944267"/>
      <w:docPartObj>
        <w:docPartGallery w:val="Page Numbers (Bottom of Page)"/>
        <w:docPartUnique/>
      </w:docPartObj>
    </w:sdtPr>
    <w:sdtEndPr>
      <w:rPr>
        <w:noProof/>
      </w:rPr>
    </w:sdtEndPr>
    <w:sdtContent>
      <w:p w14:paraId="4E2ABAA4" w14:textId="34F5923C" w:rsidR="00DD5F65" w:rsidRDefault="00DD5F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C47CD3" w14:textId="77777777" w:rsidR="00DD5F65" w:rsidRDefault="00DD5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4CCF5" w14:textId="77777777" w:rsidR="00FA4B34" w:rsidRDefault="00FA4B34" w:rsidP="00084C25">
      <w:r>
        <w:separator/>
      </w:r>
    </w:p>
  </w:footnote>
  <w:footnote w:type="continuationSeparator" w:id="0">
    <w:p w14:paraId="68E61D15" w14:textId="77777777" w:rsidR="00FA4B34" w:rsidRDefault="00FA4B34" w:rsidP="00084C25">
      <w:r>
        <w:continuationSeparator/>
      </w:r>
    </w:p>
  </w:footnote>
  <w:footnote w:type="continuationNotice" w:id="1">
    <w:p w14:paraId="333A3121" w14:textId="77777777" w:rsidR="00FA4B34" w:rsidRDefault="00FA4B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EB65" w14:textId="6F179902" w:rsidR="00F34A45" w:rsidRDefault="00F34A45" w:rsidP="00F34A45">
    <w:pPr>
      <w:pStyle w:val="Header"/>
      <w:tabs>
        <w:tab w:val="clear" w:pos="4680"/>
        <w:tab w:val="clear" w:pos="9360"/>
        <w:tab w:val="left" w:pos="7666"/>
      </w:tabs>
    </w:pPr>
    <w:r>
      <w:tab/>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670"/>
    <w:multiLevelType w:val="multilevel"/>
    <w:tmpl w:val="A09E352E"/>
    <w:lvl w:ilvl="0">
      <w:start w:val="1"/>
      <w:numFmt w:val="decimal"/>
      <w:lvlText w:val="%1."/>
      <w:lvlJc w:val="left"/>
      <w:pPr>
        <w:tabs>
          <w:tab w:val="num" w:pos="720"/>
        </w:tabs>
        <w:ind w:left="720" w:hanging="360"/>
      </w:pPr>
      <w:rPr>
        <w:rFonts w:hint="default"/>
        <w:sz w:val="22"/>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A2F70"/>
    <w:multiLevelType w:val="multilevel"/>
    <w:tmpl w:val="2C144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666F60"/>
    <w:multiLevelType w:val="hybridMultilevel"/>
    <w:tmpl w:val="140A2EE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DB935CE"/>
    <w:multiLevelType w:val="multilevel"/>
    <w:tmpl w:val="A57C3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6718A"/>
    <w:multiLevelType w:val="multilevel"/>
    <w:tmpl w:val="F7C00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646BF5"/>
    <w:multiLevelType w:val="hybridMultilevel"/>
    <w:tmpl w:val="066EE38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C44733F"/>
    <w:multiLevelType w:val="hybridMultilevel"/>
    <w:tmpl w:val="2342F27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CE33D6F"/>
    <w:multiLevelType w:val="multilevel"/>
    <w:tmpl w:val="FABA5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556E8B"/>
    <w:multiLevelType w:val="multilevel"/>
    <w:tmpl w:val="58B8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74F31"/>
    <w:multiLevelType w:val="hybridMultilevel"/>
    <w:tmpl w:val="BCB8946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E050886"/>
    <w:multiLevelType w:val="multilevel"/>
    <w:tmpl w:val="635AE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EB1719"/>
    <w:multiLevelType w:val="multilevel"/>
    <w:tmpl w:val="7E66A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735384"/>
    <w:multiLevelType w:val="multilevel"/>
    <w:tmpl w:val="69C08322"/>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6F48DF"/>
    <w:multiLevelType w:val="hybridMultilevel"/>
    <w:tmpl w:val="91F88270"/>
    <w:lvl w:ilvl="0" w:tplc="A89C0AE6">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CE05792"/>
    <w:multiLevelType w:val="multilevel"/>
    <w:tmpl w:val="88221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7707A7"/>
    <w:multiLevelType w:val="hybridMultilevel"/>
    <w:tmpl w:val="A70E6EE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71F5171C"/>
    <w:multiLevelType w:val="hybridMultilevel"/>
    <w:tmpl w:val="1D7A4230"/>
    <w:lvl w:ilvl="0" w:tplc="9810351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6724725"/>
    <w:multiLevelType w:val="multilevel"/>
    <w:tmpl w:val="12942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9"/>
  </w:num>
  <w:num w:numId="4">
    <w:abstractNumId w:val="0"/>
  </w:num>
  <w:num w:numId="5">
    <w:abstractNumId w:val="13"/>
  </w:num>
  <w:num w:numId="6">
    <w:abstractNumId w:val="16"/>
  </w:num>
  <w:num w:numId="7">
    <w:abstractNumId w:val="17"/>
  </w:num>
  <w:num w:numId="8">
    <w:abstractNumId w:val="12"/>
  </w:num>
  <w:num w:numId="9">
    <w:abstractNumId w:val="5"/>
  </w:num>
  <w:num w:numId="10">
    <w:abstractNumId w:val="6"/>
  </w:num>
  <w:num w:numId="11">
    <w:abstractNumId w:val="15"/>
  </w:num>
  <w:num w:numId="12">
    <w:abstractNumId w:val="2"/>
  </w:num>
  <w:num w:numId="13">
    <w:abstractNumId w:val="4"/>
  </w:num>
  <w:num w:numId="14">
    <w:abstractNumId w:val="10"/>
  </w:num>
  <w:num w:numId="15">
    <w:abstractNumId w:val="14"/>
  </w:num>
  <w:num w:numId="16">
    <w:abstractNumId w:val="11"/>
  </w:num>
  <w:num w:numId="17">
    <w:abstractNumId w:val="1"/>
  </w:num>
  <w:num w:numId="1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sDSwMDQ0s7QwMrJU0lEKTi0uzszPAymwqAUAH/aN9SwAAAA="/>
  </w:docVars>
  <w:rsids>
    <w:rsidRoot w:val="002E6F69"/>
    <w:rsid w:val="000023BA"/>
    <w:rsid w:val="000044E6"/>
    <w:rsid w:val="00004A08"/>
    <w:rsid w:val="0000563D"/>
    <w:rsid w:val="000133D6"/>
    <w:rsid w:val="0002031D"/>
    <w:rsid w:val="00020509"/>
    <w:rsid w:val="0002208A"/>
    <w:rsid w:val="00026CE4"/>
    <w:rsid w:val="000301DC"/>
    <w:rsid w:val="00030DB2"/>
    <w:rsid w:val="00030EB9"/>
    <w:rsid w:val="000325E7"/>
    <w:rsid w:val="00033343"/>
    <w:rsid w:val="0003557C"/>
    <w:rsid w:val="0003615C"/>
    <w:rsid w:val="00037A4C"/>
    <w:rsid w:val="00037A93"/>
    <w:rsid w:val="000408BF"/>
    <w:rsid w:val="0004532A"/>
    <w:rsid w:val="00045A42"/>
    <w:rsid w:val="00047682"/>
    <w:rsid w:val="00047F7A"/>
    <w:rsid w:val="0005022F"/>
    <w:rsid w:val="00050335"/>
    <w:rsid w:val="000514BD"/>
    <w:rsid w:val="000521D4"/>
    <w:rsid w:val="00052FC4"/>
    <w:rsid w:val="00053EEB"/>
    <w:rsid w:val="0005589F"/>
    <w:rsid w:val="000571A0"/>
    <w:rsid w:val="0006171C"/>
    <w:rsid w:val="00063446"/>
    <w:rsid w:val="00063D50"/>
    <w:rsid w:val="00070A09"/>
    <w:rsid w:val="00071553"/>
    <w:rsid w:val="00072C61"/>
    <w:rsid w:val="00074122"/>
    <w:rsid w:val="00074922"/>
    <w:rsid w:val="00074AA9"/>
    <w:rsid w:val="0007502B"/>
    <w:rsid w:val="00076010"/>
    <w:rsid w:val="00076666"/>
    <w:rsid w:val="00076A3E"/>
    <w:rsid w:val="00077F9B"/>
    <w:rsid w:val="000820A4"/>
    <w:rsid w:val="00082626"/>
    <w:rsid w:val="00083B0B"/>
    <w:rsid w:val="00083EB7"/>
    <w:rsid w:val="00084C25"/>
    <w:rsid w:val="00085DEB"/>
    <w:rsid w:val="00087F90"/>
    <w:rsid w:val="00093234"/>
    <w:rsid w:val="0009472D"/>
    <w:rsid w:val="00096A0B"/>
    <w:rsid w:val="000A0949"/>
    <w:rsid w:val="000A1093"/>
    <w:rsid w:val="000A1F1B"/>
    <w:rsid w:val="000A2271"/>
    <w:rsid w:val="000A394A"/>
    <w:rsid w:val="000A40E2"/>
    <w:rsid w:val="000A4EA3"/>
    <w:rsid w:val="000A5D0D"/>
    <w:rsid w:val="000A5E5E"/>
    <w:rsid w:val="000A5EC4"/>
    <w:rsid w:val="000B213E"/>
    <w:rsid w:val="000B64F6"/>
    <w:rsid w:val="000B6E4B"/>
    <w:rsid w:val="000B7926"/>
    <w:rsid w:val="000C350B"/>
    <w:rsid w:val="000C4856"/>
    <w:rsid w:val="000C48CE"/>
    <w:rsid w:val="000C60C6"/>
    <w:rsid w:val="000C6882"/>
    <w:rsid w:val="000C6E63"/>
    <w:rsid w:val="000C7E7F"/>
    <w:rsid w:val="000D2372"/>
    <w:rsid w:val="000D25BC"/>
    <w:rsid w:val="000D400A"/>
    <w:rsid w:val="000E490E"/>
    <w:rsid w:val="000E722E"/>
    <w:rsid w:val="000F4D34"/>
    <w:rsid w:val="000F733A"/>
    <w:rsid w:val="000F74EC"/>
    <w:rsid w:val="00101252"/>
    <w:rsid w:val="0010360A"/>
    <w:rsid w:val="0010361E"/>
    <w:rsid w:val="00106670"/>
    <w:rsid w:val="00112091"/>
    <w:rsid w:val="001141C5"/>
    <w:rsid w:val="00114AAF"/>
    <w:rsid w:val="00116E45"/>
    <w:rsid w:val="001224DD"/>
    <w:rsid w:val="00125DE0"/>
    <w:rsid w:val="00127F02"/>
    <w:rsid w:val="001300FB"/>
    <w:rsid w:val="0013082D"/>
    <w:rsid w:val="00132124"/>
    <w:rsid w:val="00132A1B"/>
    <w:rsid w:val="00136DC3"/>
    <w:rsid w:val="001408ED"/>
    <w:rsid w:val="00140B8E"/>
    <w:rsid w:val="001414F8"/>
    <w:rsid w:val="001433AA"/>
    <w:rsid w:val="00145FE5"/>
    <w:rsid w:val="0014705F"/>
    <w:rsid w:val="001507CC"/>
    <w:rsid w:val="00153106"/>
    <w:rsid w:val="00153769"/>
    <w:rsid w:val="00155470"/>
    <w:rsid w:val="00155E0D"/>
    <w:rsid w:val="00161272"/>
    <w:rsid w:val="00161307"/>
    <w:rsid w:val="00164321"/>
    <w:rsid w:val="00166788"/>
    <w:rsid w:val="00166A2B"/>
    <w:rsid w:val="001702E9"/>
    <w:rsid w:val="001721A5"/>
    <w:rsid w:val="001764F2"/>
    <w:rsid w:val="001765E4"/>
    <w:rsid w:val="0018363D"/>
    <w:rsid w:val="0018590F"/>
    <w:rsid w:val="00186EE2"/>
    <w:rsid w:val="0018706F"/>
    <w:rsid w:val="00192258"/>
    <w:rsid w:val="00192D6A"/>
    <w:rsid w:val="00195157"/>
    <w:rsid w:val="001951AD"/>
    <w:rsid w:val="001967FA"/>
    <w:rsid w:val="001A2837"/>
    <w:rsid w:val="001A28F9"/>
    <w:rsid w:val="001A5397"/>
    <w:rsid w:val="001A6DCA"/>
    <w:rsid w:val="001A795C"/>
    <w:rsid w:val="001B0837"/>
    <w:rsid w:val="001B1ABA"/>
    <w:rsid w:val="001B3930"/>
    <w:rsid w:val="001B4235"/>
    <w:rsid w:val="001C13E5"/>
    <w:rsid w:val="001C3BC7"/>
    <w:rsid w:val="001C4BA8"/>
    <w:rsid w:val="001C6774"/>
    <w:rsid w:val="001C67A7"/>
    <w:rsid w:val="001C6F6D"/>
    <w:rsid w:val="001D26FC"/>
    <w:rsid w:val="001D4C35"/>
    <w:rsid w:val="001D5653"/>
    <w:rsid w:val="001E10E9"/>
    <w:rsid w:val="001E2579"/>
    <w:rsid w:val="001E5F88"/>
    <w:rsid w:val="001F60A4"/>
    <w:rsid w:val="001F6479"/>
    <w:rsid w:val="001F6C05"/>
    <w:rsid w:val="001F711B"/>
    <w:rsid w:val="00203672"/>
    <w:rsid w:val="00204B80"/>
    <w:rsid w:val="002059A3"/>
    <w:rsid w:val="00206A5D"/>
    <w:rsid w:val="00207D0D"/>
    <w:rsid w:val="002117F1"/>
    <w:rsid w:val="0021545D"/>
    <w:rsid w:val="00215BF4"/>
    <w:rsid w:val="00216A1D"/>
    <w:rsid w:val="002179E5"/>
    <w:rsid w:val="00220099"/>
    <w:rsid w:val="00221B40"/>
    <w:rsid w:val="00221F48"/>
    <w:rsid w:val="00223869"/>
    <w:rsid w:val="00224397"/>
    <w:rsid w:val="0022520B"/>
    <w:rsid w:val="00226671"/>
    <w:rsid w:val="0022702F"/>
    <w:rsid w:val="0023014B"/>
    <w:rsid w:val="0023116F"/>
    <w:rsid w:val="00231286"/>
    <w:rsid w:val="0023251D"/>
    <w:rsid w:val="00234D64"/>
    <w:rsid w:val="00234EC7"/>
    <w:rsid w:val="00235174"/>
    <w:rsid w:val="0023789B"/>
    <w:rsid w:val="00237B09"/>
    <w:rsid w:val="00237EB1"/>
    <w:rsid w:val="00240A76"/>
    <w:rsid w:val="00243F00"/>
    <w:rsid w:val="00244132"/>
    <w:rsid w:val="00245272"/>
    <w:rsid w:val="002520FA"/>
    <w:rsid w:val="00252ECA"/>
    <w:rsid w:val="00256384"/>
    <w:rsid w:val="00256C94"/>
    <w:rsid w:val="0026068A"/>
    <w:rsid w:val="00264174"/>
    <w:rsid w:val="00264BF6"/>
    <w:rsid w:val="0026785B"/>
    <w:rsid w:val="00270E1A"/>
    <w:rsid w:val="0027177C"/>
    <w:rsid w:val="0027365B"/>
    <w:rsid w:val="00273C7D"/>
    <w:rsid w:val="0027584E"/>
    <w:rsid w:val="00276ADC"/>
    <w:rsid w:val="00276EC1"/>
    <w:rsid w:val="00277EFE"/>
    <w:rsid w:val="00280600"/>
    <w:rsid w:val="00281BD7"/>
    <w:rsid w:val="00281F9C"/>
    <w:rsid w:val="002824AB"/>
    <w:rsid w:val="00283081"/>
    <w:rsid w:val="00283E62"/>
    <w:rsid w:val="00284993"/>
    <w:rsid w:val="00285847"/>
    <w:rsid w:val="002865F1"/>
    <w:rsid w:val="0028666C"/>
    <w:rsid w:val="00286897"/>
    <w:rsid w:val="00286CCF"/>
    <w:rsid w:val="0028733A"/>
    <w:rsid w:val="00287AAD"/>
    <w:rsid w:val="00287DE9"/>
    <w:rsid w:val="0029013D"/>
    <w:rsid w:val="002908E0"/>
    <w:rsid w:val="00293962"/>
    <w:rsid w:val="00294D2A"/>
    <w:rsid w:val="00297539"/>
    <w:rsid w:val="002A1925"/>
    <w:rsid w:val="002A3437"/>
    <w:rsid w:val="002A4C24"/>
    <w:rsid w:val="002A7F48"/>
    <w:rsid w:val="002B168F"/>
    <w:rsid w:val="002B1724"/>
    <w:rsid w:val="002B6519"/>
    <w:rsid w:val="002C1DC5"/>
    <w:rsid w:val="002C3369"/>
    <w:rsid w:val="002C462F"/>
    <w:rsid w:val="002D042A"/>
    <w:rsid w:val="002D0FC7"/>
    <w:rsid w:val="002D22BC"/>
    <w:rsid w:val="002D5709"/>
    <w:rsid w:val="002D5A69"/>
    <w:rsid w:val="002E0F0F"/>
    <w:rsid w:val="002E3B9F"/>
    <w:rsid w:val="002E4A55"/>
    <w:rsid w:val="002E6D4C"/>
    <w:rsid w:val="002E6F69"/>
    <w:rsid w:val="002E6F87"/>
    <w:rsid w:val="002F0ACE"/>
    <w:rsid w:val="002F23C2"/>
    <w:rsid w:val="002F38CF"/>
    <w:rsid w:val="00301015"/>
    <w:rsid w:val="00302594"/>
    <w:rsid w:val="00306B0E"/>
    <w:rsid w:val="0030743A"/>
    <w:rsid w:val="00307864"/>
    <w:rsid w:val="0031132B"/>
    <w:rsid w:val="00313C6B"/>
    <w:rsid w:val="0031631D"/>
    <w:rsid w:val="00320D2A"/>
    <w:rsid w:val="00323E75"/>
    <w:rsid w:val="003274E1"/>
    <w:rsid w:val="003274EA"/>
    <w:rsid w:val="003278C4"/>
    <w:rsid w:val="0033122E"/>
    <w:rsid w:val="003337B5"/>
    <w:rsid w:val="00337AF9"/>
    <w:rsid w:val="00341720"/>
    <w:rsid w:val="00341F88"/>
    <w:rsid w:val="00342F95"/>
    <w:rsid w:val="00350E11"/>
    <w:rsid w:val="00351B33"/>
    <w:rsid w:val="003575E0"/>
    <w:rsid w:val="00361602"/>
    <w:rsid w:val="00362400"/>
    <w:rsid w:val="00372F37"/>
    <w:rsid w:val="00374CB0"/>
    <w:rsid w:val="003776CA"/>
    <w:rsid w:val="00380DB8"/>
    <w:rsid w:val="00381D5D"/>
    <w:rsid w:val="00381ED7"/>
    <w:rsid w:val="003824AF"/>
    <w:rsid w:val="00382A9A"/>
    <w:rsid w:val="00385817"/>
    <w:rsid w:val="00385BEE"/>
    <w:rsid w:val="00385EA7"/>
    <w:rsid w:val="00394ADC"/>
    <w:rsid w:val="00396526"/>
    <w:rsid w:val="00396B19"/>
    <w:rsid w:val="003976FD"/>
    <w:rsid w:val="003A1782"/>
    <w:rsid w:val="003A2B87"/>
    <w:rsid w:val="003A50FB"/>
    <w:rsid w:val="003A6384"/>
    <w:rsid w:val="003A6E7B"/>
    <w:rsid w:val="003B10EA"/>
    <w:rsid w:val="003B1E72"/>
    <w:rsid w:val="003B2D59"/>
    <w:rsid w:val="003B56B3"/>
    <w:rsid w:val="003B5DB8"/>
    <w:rsid w:val="003C396B"/>
    <w:rsid w:val="003C3C50"/>
    <w:rsid w:val="003C3F7A"/>
    <w:rsid w:val="003C6BCA"/>
    <w:rsid w:val="003D08B2"/>
    <w:rsid w:val="003D18D5"/>
    <w:rsid w:val="003D1FCF"/>
    <w:rsid w:val="003D5765"/>
    <w:rsid w:val="003E2170"/>
    <w:rsid w:val="003E4244"/>
    <w:rsid w:val="003E5D82"/>
    <w:rsid w:val="003E755B"/>
    <w:rsid w:val="003F1AC8"/>
    <w:rsid w:val="003F1C91"/>
    <w:rsid w:val="003F22BF"/>
    <w:rsid w:val="003F33CA"/>
    <w:rsid w:val="003F3911"/>
    <w:rsid w:val="003F3A6C"/>
    <w:rsid w:val="00401B95"/>
    <w:rsid w:val="004027FB"/>
    <w:rsid w:val="00402DAC"/>
    <w:rsid w:val="00403283"/>
    <w:rsid w:val="00403FEE"/>
    <w:rsid w:val="004040D6"/>
    <w:rsid w:val="00405422"/>
    <w:rsid w:val="004107DE"/>
    <w:rsid w:val="00412A0A"/>
    <w:rsid w:val="00412E10"/>
    <w:rsid w:val="0041377A"/>
    <w:rsid w:val="00413F29"/>
    <w:rsid w:val="00414DBA"/>
    <w:rsid w:val="00420112"/>
    <w:rsid w:val="00422023"/>
    <w:rsid w:val="004244E7"/>
    <w:rsid w:val="0042481F"/>
    <w:rsid w:val="00425182"/>
    <w:rsid w:val="00425D21"/>
    <w:rsid w:val="00426A19"/>
    <w:rsid w:val="004271D1"/>
    <w:rsid w:val="00427DAB"/>
    <w:rsid w:val="00430375"/>
    <w:rsid w:val="0043166A"/>
    <w:rsid w:val="0043262D"/>
    <w:rsid w:val="00432ADA"/>
    <w:rsid w:val="004334D2"/>
    <w:rsid w:val="00433A46"/>
    <w:rsid w:val="00433FA0"/>
    <w:rsid w:val="00435DB1"/>
    <w:rsid w:val="004368E2"/>
    <w:rsid w:val="004369E9"/>
    <w:rsid w:val="0044018C"/>
    <w:rsid w:val="0044073D"/>
    <w:rsid w:val="00440DC9"/>
    <w:rsid w:val="00440E83"/>
    <w:rsid w:val="004415E8"/>
    <w:rsid w:val="00442275"/>
    <w:rsid w:val="00442B41"/>
    <w:rsid w:val="00442FE0"/>
    <w:rsid w:val="00443647"/>
    <w:rsid w:val="00444B34"/>
    <w:rsid w:val="004453AE"/>
    <w:rsid w:val="004474F1"/>
    <w:rsid w:val="00454FB7"/>
    <w:rsid w:val="00456E32"/>
    <w:rsid w:val="0046122F"/>
    <w:rsid w:val="004612A0"/>
    <w:rsid w:val="0046389A"/>
    <w:rsid w:val="0046400C"/>
    <w:rsid w:val="00464416"/>
    <w:rsid w:val="004655A2"/>
    <w:rsid w:val="00471061"/>
    <w:rsid w:val="00473AB4"/>
    <w:rsid w:val="00475D5F"/>
    <w:rsid w:val="00476E33"/>
    <w:rsid w:val="00480303"/>
    <w:rsid w:val="004808CC"/>
    <w:rsid w:val="00480EE3"/>
    <w:rsid w:val="00482984"/>
    <w:rsid w:val="004838CD"/>
    <w:rsid w:val="004841B4"/>
    <w:rsid w:val="0048636B"/>
    <w:rsid w:val="00486F69"/>
    <w:rsid w:val="00487BAC"/>
    <w:rsid w:val="00491AAC"/>
    <w:rsid w:val="0049312F"/>
    <w:rsid w:val="004967A7"/>
    <w:rsid w:val="00496B95"/>
    <w:rsid w:val="00497AFF"/>
    <w:rsid w:val="004A1E99"/>
    <w:rsid w:val="004A233D"/>
    <w:rsid w:val="004A2492"/>
    <w:rsid w:val="004A39FA"/>
    <w:rsid w:val="004B1CC2"/>
    <w:rsid w:val="004B4C3A"/>
    <w:rsid w:val="004B59D9"/>
    <w:rsid w:val="004B7160"/>
    <w:rsid w:val="004B7B2C"/>
    <w:rsid w:val="004C00C4"/>
    <w:rsid w:val="004C0D29"/>
    <w:rsid w:val="004C46EA"/>
    <w:rsid w:val="004C4CDC"/>
    <w:rsid w:val="004C55F1"/>
    <w:rsid w:val="004C6B70"/>
    <w:rsid w:val="004C724D"/>
    <w:rsid w:val="004D1210"/>
    <w:rsid w:val="004D14B7"/>
    <w:rsid w:val="004D26F8"/>
    <w:rsid w:val="004D2780"/>
    <w:rsid w:val="004D2B3D"/>
    <w:rsid w:val="004D362C"/>
    <w:rsid w:val="004D3755"/>
    <w:rsid w:val="004D477B"/>
    <w:rsid w:val="004D4E52"/>
    <w:rsid w:val="004D5715"/>
    <w:rsid w:val="004D6ABC"/>
    <w:rsid w:val="004E0D96"/>
    <w:rsid w:val="004E1353"/>
    <w:rsid w:val="004E2271"/>
    <w:rsid w:val="004E6A5D"/>
    <w:rsid w:val="004E6C37"/>
    <w:rsid w:val="004F0C40"/>
    <w:rsid w:val="004F16F4"/>
    <w:rsid w:val="004F335A"/>
    <w:rsid w:val="004F7B39"/>
    <w:rsid w:val="004F7B6E"/>
    <w:rsid w:val="004F7B76"/>
    <w:rsid w:val="0050117E"/>
    <w:rsid w:val="00501B3D"/>
    <w:rsid w:val="005046EC"/>
    <w:rsid w:val="00505444"/>
    <w:rsid w:val="0050594F"/>
    <w:rsid w:val="00507762"/>
    <w:rsid w:val="005103B3"/>
    <w:rsid w:val="005120E7"/>
    <w:rsid w:val="00513790"/>
    <w:rsid w:val="005146AD"/>
    <w:rsid w:val="00514EBC"/>
    <w:rsid w:val="00516FCB"/>
    <w:rsid w:val="00517217"/>
    <w:rsid w:val="005214E6"/>
    <w:rsid w:val="0052440B"/>
    <w:rsid w:val="005262F5"/>
    <w:rsid w:val="00531844"/>
    <w:rsid w:val="00533389"/>
    <w:rsid w:val="00534D26"/>
    <w:rsid w:val="005415EA"/>
    <w:rsid w:val="0054377A"/>
    <w:rsid w:val="00543873"/>
    <w:rsid w:val="00545ED8"/>
    <w:rsid w:val="0054603C"/>
    <w:rsid w:val="00550DA2"/>
    <w:rsid w:val="00555F55"/>
    <w:rsid w:val="00557D6D"/>
    <w:rsid w:val="005607B1"/>
    <w:rsid w:val="00563DA4"/>
    <w:rsid w:val="00564AED"/>
    <w:rsid w:val="00566F14"/>
    <w:rsid w:val="005750D7"/>
    <w:rsid w:val="00575B2F"/>
    <w:rsid w:val="00577E23"/>
    <w:rsid w:val="0058116B"/>
    <w:rsid w:val="00582227"/>
    <w:rsid w:val="00582F09"/>
    <w:rsid w:val="005856C8"/>
    <w:rsid w:val="00585BFA"/>
    <w:rsid w:val="00587AE8"/>
    <w:rsid w:val="00592FF5"/>
    <w:rsid w:val="00594042"/>
    <w:rsid w:val="005A5D75"/>
    <w:rsid w:val="005A5F76"/>
    <w:rsid w:val="005B10CB"/>
    <w:rsid w:val="005B1BC3"/>
    <w:rsid w:val="005B43A8"/>
    <w:rsid w:val="005B4B7F"/>
    <w:rsid w:val="005C16F0"/>
    <w:rsid w:val="005C2B20"/>
    <w:rsid w:val="005C557D"/>
    <w:rsid w:val="005C6616"/>
    <w:rsid w:val="005C70D7"/>
    <w:rsid w:val="005D4DBC"/>
    <w:rsid w:val="005D7E09"/>
    <w:rsid w:val="005E2D59"/>
    <w:rsid w:val="005E409E"/>
    <w:rsid w:val="005E5079"/>
    <w:rsid w:val="005E79D9"/>
    <w:rsid w:val="005F18CA"/>
    <w:rsid w:val="005F1C3F"/>
    <w:rsid w:val="005F27E8"/>
    <w:rsid w:val="005F2DF3"/>
    <w:rsid w:val="005F3552"/>
    <w:rsid w:val="005F6EAF"/>
    <w:rsid w:val="005F7D4D"/>
    <w:rsid w:val="006028CB"/>
    <w:rsid w:val="00604EC9"/>
    <w:rsid w:val="0060661D"/>
    <w:rsid w:val="00610348"/>
    <w:rsid w:val="006111FD"/>
    <w:rsid w:val="00611A25"/>
    <w:rsid w:val="00611B9F"/>
    <w:rsid w:val="0061319D"/>
    <w:rsid w:val="00615AB6"/>
    <w:rsid w:val="0061603A"/>
    <w:rsid w:val="00620F74"/>
    <w:rsid w:val="00623382"/>
    <w:rsid w:val="00624156"/>
    <w:rsid w:val="00624418"/>
    <w:rsid w:val="006255A8"/>
    <w:rsid w:val="00626B3B"/>
    <w:rsid w:val="00626C18"/>
    <w:rsid w:val="00627904"/>
    <w:rsid w:val="00630A00"/>
    <w:rsid w:val="00634CF5"/>
    <w:rsid w:val="00634F46"/>
    <w:rsid w:val="00635045"/>
    <w:rsid w:val="00635794"/>
    <w:rsid w:val="00642607"/>
    <w:rsid w:val="00642E14"/>
    <w:rsid w:val="0065022B"/>
    <w:rsid w:val="00650F6C"/>
    <w:rsid w:val="0065392D"/>
    <w:rsid w:val="00660331"/>
    <w:rsid w:val="00661421"/>
    <w:rsid w:val="0066395D"/>
    <w:rsid w:val="00664300"/>
    <w:rsid w:val="006672CF"/>
    <w:rsid w:val="00667F47"/>
    <w:rsid w:val="0067122C"/>
    <w:rsid w:val="006724D6"/>
    <w:rsid w:val="00674179"/>
    <w:rsid w:val="00675067"/>
    <w:rsid w:val="00676660"/>
    <w:rsid w:val="00681BF2"/>
    <w:rsid w:val="00682304"/>
    <w:rsid w:val="00682BB0"/>
    <w:rsid w:val="00685078"/>
    <w:rsid w:val="00685331"/>
    <w:rsid w:val="0068555F"/>
    <w:rsid w:val="00687DEE"/>
    <w:rsid w:val="00692361"/>
    <w:rsid w:val="00693024"/>
    <w:rsid w:val="0069325F"/>
    <w:rsid w:val="00696A0A"/>
    <w:rsid w:val="006A1190"/>
    <w:rsid w:val="006A25DD"/>
    <w:rsid w:val="006A2CEC"/>
    <w:rsid w:val="006A2CF3"/>
    <w:rsid w:val="006A4C9E"/>
    <w:rsid w:val="006A5D4A"/>
    <w:rsid w:val="006A6C6D"/>
    <w:rsid w:val="006A6DFB"/>
    <w:rsid w:val="006B01D9"/>
    <w:rsid w:val="006B1BDD"/>
    <w:rsid w:val="006B1C3C"/>
    <w:rsid w:val="006B33C6"/>
    <w:rsid w:val="006B3DA2"/>
    <w:rsid w:val="006B4963"/>
    <w:rsid w:val="006B600C"/>
    <w:rsid w:val="006B6562"/>
    <w:rsid w:val="006B69A0"/>
    <w:rsid w:val="006C037E"/>
    <w:rsid w:val="006C0F43"/>
    <w:rsid w:val="006C48CF"/>
    <w:rsid w:val="006D3752"/>
    <w:rsid w:val="006D3F29"/>
    <w:rsid w:val="006D68BD"/>
    <w:rsid w:val="006D7E53"/>
    <w:rsid w:val="006E0248"/>
    <w:rsid w:val="006E1D01"/>
    <w:rsid w:val="006E26C3"/>
    <w:rsid w:val="006E2932"/>
    <w:rsid w:val="006E2C66"/>
    <w:rsid w:val="006E5167"/>
    <w:rsid w:val="006E62B0"/>
    <w:rsid w:val="006F1E05"/>
    <w:rsid w:val="006F2841"/>
    <w:rsid w:val="006F2924"/>
    <w:rsid w:val="006F49AC"/>
    <w:rsid w:val="006F5111"/>
    <w:rsid w:val="006F54DF"/>
    <w:rsid w:val="006F62F6"/>
    <w:rsid w:val="007011BE"/>
    <w:rsid w:val="007019C5"/>
    <w:rsid w:val="00705916"/>
    <w:rsid w:val="00707203"/>
    <w:rsid w:val="007076DA"/>
    <w:rsid w:val="00710BCF"/>
    <w:rsid w:val="00710F31"/>
    <w:rsid w:val="00711161"/>
    <w:rsid w:val="00713AF4"/>
    <w:rsid w:val="0071563F"/>
    <w:rsid w:val="0072033A"/>
    <w:rsid w:val="0072147C"/>
    <w:rsid w:val="007216AB"/>
    <w:rsid w:val="00721930"/>
    <w:rsid w:val="00721DE3"/>
    <w:rsid w:val="007222B2"/>
    <w:rsid w:val="00722ED4"/>
    <w:rsid w:val="00723090"/>
    <w:rsid w:val="00723A55"/>
    <w:rsid w:val="007259FA"/>
    <w:rsid w:val="00727B51"/>
    <w:rsid w:val="00730811"/>
    <w:rsid w:val="00731CE0"/>
    <w:rsid w:val="0073328C"/>
    <w:rsid w:val="0073399D"/>
    <w:rsid w:val="007373F9"/>
    <w:rsid w:val="00741A7F"/>
    <w:rsid w:val="007435BB"/>
    <w:rsid w:val="00743B51"/>
    <w:rsid w:val="00744093"/>
    <w:rsid w:val="00747F8D"/>
    <w:rsid w:val="00752961"/>
    <w:rsid w:val="00754DEC"/>
    <w:rsid w:val="007557E7"/>
    <w:rsid w:val="007558A8"/>
    <w:rsid w:val="00761382"/>
    <w:rsid w:val="00762393"/>
    <w:rsid w:val="0076311F"/>
    <w:rsid w:val="00765E1B"/>
    <w:rsid w:val="00767D13"/>
    <w:rsid w:val="0077278F"/>
    <w:rsid w:val="007742C8"/>
    <w:rsid w:val="0077604C"/>
    <w:rsid w:val="00777BEC"/>
    <w:rsid w:val="007805C2"/>
    <w:rsid w:val="00783512"/>
    <w:rsid w:val="007860CD"/>
    <w:rsid w:val="00786359"/>
    <w:rsid w:val="00787EBA"/>
    <w:rsid w:val="007936D5"/>
    <w:rsid w:val="007939E5"/>
    <w:rsid w:val="00795371"/>
    <w:rsid w:val="007A0A3F"/>
    <w:rsid w:val="007A1E23"/>
    <w:rsid w:val="007A7218"/>
    <w:rsid w:val="007B0131"/>
    <w:rsid w:val="007B03A5"/>
    <w:rsid w:val="007B43FE"/>
    <w:rsid w:val="007B4C91"/>
    <w:rsid w:val="007B5131"/>
    <w:rsid w:val="007C04AB"/>
    <w:rsid w:val="007C16F1"/>
    <w:rsid w:val="007C1C0F"/>
    <w:rsid w:val="007C2ABF"/>
    <w:rsid w:val="007C34D4"/>
    <w:rsid w:val="007C5EEF"/>
    <w:rsid w:val="007D4831"/>
    <w:rsid w:val="007D4B58"/>
    <w:rsid w:val="007D54C6"/>
    <w:rsid w:val="007D6028"/>
    <w:rsid w:val="007D64FC"/>
    <w:rsid w:val="007E03EF"/>
    <w:rsid w:val="007E16F7"/>
    <w:rsid w:val="007E24FE"/>
    <w:rsid w:val="007E534F"/>
    <w:rsid w:val="007E589F"/>
    <w:rsid w:val="007F16BC"/>
    <w:rsid w:val="007F230D"/>
    <w:rsid w:val="007F67B6"/>
    <w:rsid w:val="007F6FED"/>
    <w:rsid w:val="008005A1"/>
    <w:rsid w:val="008013E6"/>
    <w:rsid w:val="008019FA"/>
    <w:rsid w:val="00802336"/>
    <w:rsid w:val="00805B01"/>
    <w:rsid w:val="00805D9D"/>
    <w:rsid w:val="008064DD"/>
    <w:rsid w:val="0080661C"/>
    <w:rsid w:val="00806CE9"/>
    <w:rsid w:val="00811F21"/>
    <w:rsid w:val="008136F4"/>
    <w:rsid w:val="008150BD"/>
    <w:rsid w:val="00817E19"/>
    <w:rsid w:val="00817E32"/>
    <w:rsid w:val="00820E49"/>
    <w:rsid w:val="00821663"/>
    <w:rsid w:val="00826426"/>
    <w:rsid w:val="00827813"/>
    <w:rsid w:val="008317BA"/>
    <w:rsid w:val="00832BBF"/>
    <w:rsid w:val="008341BA"/>
    <w:rsid w:val="00844E5F"/>
    <w:rsid w:val="008453E1"/>
    <w:rsid w:val="00845B00"/>
    <w:rsid w:val="00851570"/>
    <w:rsid w:val="00851B0F"/>
    <w:rsid w:val="00851D27"/>
    <w:rsid w:val="00854FC3"/>
    <w:rsid w:val="00856BFC"/>
    <w:rsid w:val="00861B46"/>
    <w:rsid w:val="00861FC7"/>
    <w:rsid w:val="00866C67"/>
    <w:rsid w:val="00867000"/>
    <w:rsid w:val="008812CE"/>
    <w:rsid w:val="00881AD8"/>
    <w:rsid w:val="008872FD"/>
    <w:rsid w:val="00891A55"/>
    <w:rsid w:val="0089303D"/>
    <w:rsid w:val="00894D83"/>
    <w:rsid w:val="00895E73"/>
    <w:rsid w:val="008A140D"/>
    <w:rsid w:val="008A1468"/>
    <w:rsid w:val="008A4909"/>
    <w:rsid w:val="008A593E"/>
    <w:rsid w:val="008A5B22"/>
    <w:rsid w:val="008A7292"/>
    <w:rsid w:val="008A7BAE"/>
    <w:rsid w:val="008B0028"/>
    <w:rsid w:val="008B0F5B"/>
    <w:rsid w:val="008B1E71"/>
    <w:rsid w:val="008B2A58"/>
    <w:rsid w:val="008B4113"/>
    <w:rsid w:val="008B46CE"/>
    <w:rsid w:val="008B7CC4"/>
    <w:rsid w:val="008C0B73"/>
    <w:rsid w:val="008C1D01"/>
    <w:rsid w:val="008C4BB0"/>
    <w:rsid w:val="008C5813"/>
    <w:rsid w:val="008C5FA2"/>
    <w:rsid w:val="008C63A8"/>
    <w:rsid w:val="008C67BC"/>
    <w:rsid w:val="008C744B"/>
    <w:rsid w:val="008D362E"/>
    <w:rsid w:val="008D3B2D"/>
    <w:rsid w:val="008D476B"/>
    <w:rsid w:val="008D4EEA"/>
    <w:rsid w:val="008D5285"/>
    <w:rsid w:val="008D6C4C"/>
    <w:rsid w:val="008E1D16"/>
    <w:rsid w:val="008E2D76"/>
    <w:rsid w:val="008E4269"/>
    <w:rsid w:val="008E452D"/>
    <w:rsid w:val="008E4A79"/>
    <w:rsid w:val="008F0581"/>
    <w:rsid w:val="008F150A"/>
    <w:rsid w:val="008F16B0"/>
    <w:rsid w:val="008F1AA2"/>
    <w:rsid w:val="008F3136"/>
    <w:rsid w:val="008F5FDB"/>
    <w:rsid w:val="0090130C"/>
    <w:rsid w:val="00912254"/>
    <w:rsid w:val="009131F7"/>
    <w:rsid w:val="009135DB"/>
    <w:rsid w:val="00922BA2"/>
    <w:rsid w:val="0092509C"/>
    <w:rsid w:val="00926EE4"/>
    <w:rsid w:val="009271A7"/>
    <w:rsid w:val="009333CF"/>
    <w:rsid w:val="00933641"/>
    <w:rsid w:val="00933E10"/>
    <w:rsid w:val="00934EC5"/>
    <w:rsid w:val="00941F51"/>
    <w:rsid w:val="0094230E"/>
    <w:rsid w:val="00943135"/>
    <w:rsid w:val="00945B91"/>
    <w:rsid w:val="00946958"/>
    <w:rsid w:val="00946AA7"/>
    <w:rsid w:val="00946E36"/>
    <w:rsid w:val="009475BB"/>
    <w:rsid w:val="00950DBA"/>
    <w:rsid w:val="00953FC6"/>
    <w:rsid w:val="00960ACB"/>
    <w:rsid w:val="00961491"/>
    <w:rsid w:val="00961FFE"/>
    <w:rsid w:val="00962176"/>
    <w:rsid w:val="00963E52"/>
    <w:rsid w:val="00965396"/>
    <w:rsid w:val="009673AA"/>
    <w:rsid w:val="00975B41"/>
    <w:rsid w:val="00980F44"/>
    <w:rsid w:val="009828DE"/>
    <w:rsid w:val="00982C25"/>
    <w:rsid w:val="00983804"/>
    <w:rsid w:val="009865AC"/>
    <w:rsid w:val="00991E50"/>
    <w:rsid w:val="0099288B"/>
    <w:rsid w:val="00993459"/>
    <w:rsid w:val="00993947"/>
    <w:rsid w:val="00996FD4"/>
    <w:rsid w:val="009A5603"/>
    <w:rsid w:val="009A7C9F"/>
    <w:rsid w:val="009B2C73"/>
    <w:rsid w:val="009B4D21"/>
    <w:rsid w:val="009B7F64"/>
    <w:rsid w:val="009C082F"/>
    <w:rsid w:val="009C11ED"/>
    <w:rsid w:val="009C5825"/>
    <w:rsid w:val="009C5C27"/>
    <w:rsid w:val="009C6CA5"/>
    <w:rsid w:val="009C71D3"/>
    <w:rsid w:val="009D4A02"/>
    <w:rsid w:val="009D5903"/>
    <w:rsid w:val="009D5D24"/>
    <w:rsid w:val="009D7AB1"/>
    <w:rsid w:val="009E3122"/>
    <w:rsid w:val="009F1FBC"/>
    <w:rsid w:val="009F3F0B"/>
    <w:rsid w:val="009F48F9"/>
    <w:rsid w:val="009F4AF6"/>
    <w:rsid w:val="009F4F54"/>
    <w:rsid w:val="009F54F6"/>
    <w:rsid w:val="009F695C"/>
    <w:rsid w:val="009F764A"/>
    <w:rsid w:val="00A1087E"/>
    <w:rsid w:val="00A20B9B"/>
    <w:rsid w:val="00A23520"/>
    <w:rsid w:val="00A24072"/>
    <w:rsid w:val="00A250F4"/>
    <w:rsid w:val="00A25B9F"/>
    <w:rsid w:val="00A30DD2"/>
    <w:rsid w:val="00A32416"/>
    <w:rsid w:val="00A3283B"/>
    <w:rsid w:val="00A35AEE"/>
    <w:rsid w:val="00A35DDB"/>
    <w:rsid w:val="00A36360"/>
    <w:rsid w:val="00A42408"/>
    <w:rsid w:val="00A42836"/>
    <w:rsid w:val="00A4321F"/>
    <w:rsid w:val="00A432AB"/>
    <w:rsid w:val="00A46C28"/>
    <w:rsid w:val="00A533A8"/>
    <w:rsid w:val="00A57FFE"/>
    <w:rsid w:val="00A61006"/>
    <w:rsid w:val="00A61111"/>
    <w:rsid w:val="00A61230"/>
    <w:rsid w:val="00A6124C"/>
    <w:rsid w:val="00A61E9D"/>
    <w:rsid w:val="00A637D4"/>
    <w:rsid w:val="00A63BED"/>
    <w:rsid w:val="00A64D26"/>
    <w:rsid w:val="00A650A7"/>
    <w:rsid w:val="00A650AE"/>
    <w:rsid w:val="00A65549"/>
    <w:rsid w:val="00A67E4F"/>
    <w:rsid w:val="00A67EB8"/>
    <w:rsid w:val="00A7033C"/>
    <w:rsid w:val="00A72D9B"/>
    <w:rsid w:val="00A7420F"/>
    <w:rsid w:val="00A7454F"/>
    <w:rsid w:val="00A75355"/>
    <w:rsid w:val="00A76840"/>
    <w:rsid w:val="00A77063"/>
    <w:rsid w:val="00A81E91"/>
    <w:rsid w:val="00A82EDA"/>
    <w:rsid w:val="00A84286"/>
    <w:rsid w:val="00A845D6"/>
    <w:rsid w:val="00A855FF"/>
    <w:rsid w:val="00A86FDD"/>
    <w:rsid w:val="00A8724E"/>
    <w:rsid w:val="00A90FDE"/>
    <w:rsid w:val="00A91E11"/>
    <w:rsid w:val="00A925AB"/>
    <w:rsid w:val="00A93B08"/>
    <w:rsid w:val="00A93CA2"/>
    <w:rsid w:val="00A93D44"/>
    <w:rsid w:val="00A957B7"/>
    <w:rsid w:val="00AA047A"/>
    <w:rsid w:val="00AA14D5"/>
    <w:rsid w:val="00AA609B"/>
    <w:rsid w:val="00AA6918"/>
    <w:rsid w:val="00AA75B3"/>
    <w:rsid w:val="00AB4A07"/>
    <w:rsid w:val="00AB5B6C"/>
    <w:rsid w:val="00AC1854"/>
    <w:rsid w:val="00AC2613"/>
    <w:rsid w:val="00AC3C16"/>
    <w:rsid w:val="00AC6C52"/>
    <w:rsid w:val="00AC7282"/>
    <w:rsid w:val="00AD13BE"/>
    <w:rsid w:val="00AD4A6F"/>
    <w:rsid w:val="00AD4BF8"/>
    <w:rsid w:val="00AD5248"/>
    <w:rsid w:val="00AD67FB"/>
    <w:rsid w:val="00AD7543"/>
    <w:rsid w:val="00AE0211"/>
    <w:rsid w:val="00AF2D2B"/>
    <w:rsid w:val="00AF6A71"/>
    <w:rsid w:val="00AF7D1C"/>
    <w:rsid w:val="00B00D5D"/>
    <w:rsid w:val="00B00F17"/>
    <w:rsid w:val="00B022FD"/>
    <w:rsid w:val="00B02AA0"/>
    <w:rsid w:val="00B03852"/>
    <w:rsid w:val="00B0452B"/>
    <w:rsid w:val="00B07A3C"/>
    <w:rsid w:val="00B07ED8"/>
    <w:rsid w:val="00B15041"/>
    <w:rsid w:val="00B15C3C"/>
    <w:rsid w:val="00B163BA"/>
    <w:rsid w:val="00B21681"/>
    <w:rsid w:val="00B25C14"/>
    <w:rsid w:val="00B25C53"/>
    <w:rsid w:val="00B31324"/>
    <w:rsid w:val="00B338E1"/>
    <w:rsid w:val="00B35C0B"/>
    <w:rsid w:val="00B36DF4"/>
    <w:rsid w:val="00B36FA5"/>
    <w:rsid w:val="00B41CCD"/>
    <w:rsid w:val="00B428E2"/>
    <w:rsid w:val="00B4370D"/>
    <w:rsid w:val="00B43A49"/>
    <w:rsid w:val="00B448D3"/>
    <w:rsid w:val="00B45A8F"/>
    <w:rsid w:val="00B500BB"/>
    <w:rsid w:val="00B50BA5"/>
    <w:rsid w:val="00B52834"/>
    <w:rsid w:val="00B52EC8"/>
    <w:rsid w:val="00B549C3"/>
    <w:rsid w:val="00B54A1B"/>
    <w:rsid w:val="00B54B99"/>
    <w:rsid w:val="00B5530C"/>
    <w:rsid w:val="00B61014"/>
    <w:rsid w:val="00B620E9"/>
    <w:rsid w:val="00B63162"/>
    <w:rsid w:val="00B656D9"/>
    <w:rsid w:val="00B663E1"/>
    <w:rsid w:val="00B72789"/>
    <w:rsid w:val="00B731A0"/>
    <w:rsid w:val="00B73995"/>
    <w:rsid w:val="00B74EA1"/>
    <w:rsid w:val="00B82AFC"/>
    <w:rsid w:val="00B84987"/>
    <w:rsid w:val="00B854FA"/>
    <w:rsid w:val="00B87268"/>
    <w:rsid w:val="00B927E7"/>
    <w:rsid w:val="00B92D80"/>
    <w:rsid w:val="00B932CD"/>
    <w:rsid w:val="00B94636"/>
    <w:rsid w:val="00B96987"/>
    <w:rsid w:val="00B97534"/>
    <w:rsid w:val="00B97937"/>
    <w:rsid w:val="00BA00EA"/>
    <w:rsid w:val="00BA0AF7"/>
    <w:rsid w:val="00BA167C"/>
    <w:rsid w:val="00BA1FEC"/>
    <w:rsid w:val="00BA302B"/>
    <w:rsid w:val="00BA30A3"/>
    <w:rsid w:val="00BB44FE"/>
    <w:rsid w:val="00BB4B95"/>
    <w:rsid w:val="00BB5A78"/>
    <w:rsid w:val="00BB61E4"/>
    <w:rsid w:val="00BB692B"/>
    <w:rsid w:val="00BC35FD"/>
    <w:rsid w:val="00BC3C07"/>
    <w:rsid w:val="00BC440F"/>
    <w:rsid w:val="00BC50A3"/>
    <w:rsid w:val="00BC5A3D"/>
    <w:rsid w:val="00BC5BED"/>
    <w:rsid w:val="00BD17EB"/>
    <w:rsid w:val="00BD3407"/>
    <w:rsid w:val="00BD38C1"/>
    <w:rsid w:val="00BD552A"/>
    <w:rsid w:val="00BE2123"/>
    <w:rsid w:val="00BE500D"/>
    <w:rsid w:val="00BE6B0C"/>
    <w:rsid w:val="00BE6B17"/>
    <w:rsid w:val="00BF0C2D"/>
    <w:rsid w:val="00BF11BC"/>
    <w:rsid w:val="00BF1CFF"/>
    <w:rsid w:val="00BF31E0"/>
    <w:rsid w:val="00BF51DD"/>
    <w:rsid w:val="00BF71F0"/>
    <w:rsid w:val="00BF72CF"/>
    <w:rsid w:val="00C02AFB"/>
    <w:rsid w:val="00C03940"/>
    <w:rsid w:val="00C051D7"/>
    <w:rsid w:val="00C05F12"/>
    <w:rsid w:val="00C1032C"/>
    <w:rsid w:val="00C11FFF"/>
    <w:rsid w:val="00C12266"/>
    <w:rsid w:val="00C12C8D"/>
    <w:rsid w:val="00C14429"/>
    <w:rsid w:val="00C15245"/>
    <w:rsid w:val="00C21EDC"/>
    <w:rsid w:val="00C2455D"/>
    <w:rsid w:val="00C26EBF"/>
    <w:rsid w:val="00C304BB"/>
    <w:rsid w:val="00C31A56"/>
    <w:rsid w:val="00C31B72"/>
    <w:rsid w:val="00C32116"/>
    <w:rsid w:val="00C3275E"/>
    <w:rsid w:val="00C32A80"/>
    <w:rsid w:val="00C339EC"/>
    <w:rsid w:val="00C33E11"/>
    <w:rsid w:val="00C34584"/>
    <w:rsid w:val="00C3490C"/>
    <w:rsid w:val="00C35462"/>
    <w:rsid w:val="00C359AE"/>
    <w:rsid w:val="00C35E6B"/>
    <w:rsid w:val="00C40DCD"/>
    <w:rsid w:val="00C41DC9"/>
    <w:rsid w:val="00C41EC2"/>
    <w:rsid w:val="00C422EB"/>
    <w:rsid w:val="00C43C78"/>
    <w:rsid w:val="00C514FF"/>
    <w:rsid w:val="00C517B4"/>
    <w:rsid w:val="00C53F99"/>
    <w:rsid w:val="00C54088"/>
    <w:rsid w:val="00C54339"/>
    <w:rsid w:val="00C553AA"/>
    <w:rsid w:val="00C60BDD"/>
    <w:rsid w:val="00C622FF"/>
    <w:rsid w:val="00C664BE"/>
    <w:rsid w:val="00C66884"/>
    <w:rsid w:val="00C66D3E"/>
    <w:rsid w:val="00C7092B"/>
    <w:rsid w:val="00C70ADB"/>
    <w:rsid w:val="00C71CAB"/>
    <w:rsid w:val="00C77711"/>
    <w:rsid w:val="00C7774C"/>
    <w:rsid w:val="00C82853"/>
    <w:rsid w:val="00C82AD5"/>
    <w:rsid w:val="00C83340"/>
    <w:rsid w:val="00C84EF1"/>
    <w:rsid w:val="00C85057"/>
    <w:rsid w:val="00C85749"/>
    <w:rsid w:val="00C90BD5"/>
    <w:rsid w:val="00C9230E"/>
    <w:rsid w:val="00C9284F"/>
    <w:rsid w:val="00C9746B"/>
    <w:rsid w:val="00CA2057"/>
    <w:rsid w:val="00CA3C5C"/>
    <w:rsid w:val="00CA40CA"/>
    <w:rsid w:val="00CA6012"/>
    <w:rsid w:val="00CA6543"/>
    <w:rsid w:val="00CB0A41"/>
    <w:rsid w:val="00CB1581"/>
    <w:rsid w:val="00CB30E7"/>
    <w:rsid w:val="00CB3334"/>
    <w:rsid w:val="00CB514A"/>
    <w:rsid w:val="00CB61DD"/>
    <w:rsid w:val="00CB6723"/>
    <w:rsid w:val="00CB7FC0"/>
    <w:rsid w:val="00CC01F5"/>
    <w:rsid w:val="00CC2A19"/>
    <w:rsid w:val="00CC3ADB"/>
    <w:rsid w:val="00CC6B1E"/>
    <w:rsid w:val="00CD1DDA"/>
    <w:rsid w:val="00CD2EEA"/>
    <w:rsid w:val="00CD31D8"/>
    <w:rsid w:val="00CD57BD"/>
    <w:rsid w:val="00CD632B"/>
    <w:rsid w:val="00CE1026"/>
    <w:rsid w:val="00CE39AA"/>
    <w:rsid w:val="00CE49E7"/>
    <w:rsid w:val="00CF0433"/>
    <w:rsid w:val="00CF07D0"/>
    <w:rsid w:val="00CF0D2A"/>
    <w:rsid w:val="00CF17F9"/>
    <w:rsid w:val="00CF21F4"/>
    <w:rsid w:val="00CF34EC"/>
    <w:rsid w:val="00CF43CD"/>
    <w:rsid w:val="00CF6DE4"/>
    <w:rsid w:val="00D04E89"/>
    <w:rsid w:val="00D053AB"/>
    <w:rsid w:val="00D053B5"/>
    <w:rsid w:val="00D0598F"/>
    <w:rsid w:val="00D10FBB"/>
    <w:rsid w:val="00D133D7"/>
    <w:rsid w:val="00D14025"/>
    <w:rsid w:val="00D15A68"/>
    <w:rsid w:val="00D16A66"/>
    <w:rsid w:val="00D204F9"/>
    <w:rsid w:val="00D2305B"/>
    <w:rsid w:val="00D24BDE"/>
    <w:rsid w:val="00D24F35"/>
    <w:rsid w:val="00D25CB7"/>
    <w:rsid w:val="00D32A02"/>
    <w:rsid w:val="00D333E9"/>
    <w:rsid w:val="00D36791"/>
    <w:rsid w:val="00D42FB0"/>
    <w:rsid w:val="00D44702"/>
    <w:rsid w:val="00D44759"/>
    <w:rsid w:val="00D513FE"/>
    <w:rsid w:val="00D51F9E"/>
    <w:rsid w:val="00D54CDE"/>
    <w:rsid w:val="00D54E60"/>
    <w:rsid w:val="00D55245"/>
    <w:rsid w:val="00D6017C"/>
    <w:rsid w:val="00D64449"/>
    <w:rsid w:val="00D65478"/>
    <w:rsid w:val="00D66AB2"/>
    <w:rsid w:val="00D66FF8"/>
    <w:rsid w:val="00D679E7"/>
    <w:rsid w:val="00D7081C"/>
    <w:rsid w:val="00D70ADA"/>
    <w:rsid w:val="00D72EF6"/>
    <w:rsid w:val="00D72FF7"/>
    <w:rsid w:val="00D74C74"/>
    <w:rsid w:val="00D753DF"/>
    <w:rsid w:val="00D760B1"/>
    <w:rsid w:val="00D76640"/>
    <w:rsid w:val="00D766AC"/>
    <w:rsid w:val="00D768C7"/>
    <w:rsid w:val="00D85320"/>
    <w:rsid w:val="00D87CC4"/>
    <w:rsid w:val="00D907CF"/>
    <w:rsid w:val="00D93B64"/>
    <w:rsid w:val="00D96599"/>
    <w:rsid w:val="00D96BFF"/>
    <w:rsid w:val="00DA0BE0"/>
    <w:rsid w:val="00DA283B"/>
    <w:rsid w:val="00DA50C7"/>
    <w:rsid w:val="00DA57DB"/>
    <w:rsid w:val="00DA7350"/>
    <w:rsid w:val="00DA79A8"/>
    <w:rsid w:val="00DB0371"/>
    <w:rsid w:val="00DB244D"/>
    <w:rsid w:val="00DB4A16"/>
    <w:rsid w:val="00DB5853"/>
    <w:rsid w:val="00DB589D"/>
    <w:rsid w:val="00DB5C24"/>
    <w:rsid w:val="00DB69B3"/>
    <w:rsid w:val="00DB7415"/>
    <w:rsid w:val="00DC1C73"/>
    <w:rsid w:val="00DC2A4A"/>
    <w:rsid w:val="00DC3501"/>
    <w:rsid w:val="00DC4AE4"/>
    <w:rsid w:val="00DC568D"/>
    <w:rsid w:val="00DD1787"/>
    <w:rsid w:val="00DD3C8C"/>
    <w:rsid w:val="00DD513A"/>
    <w:rsid w:val="00DD5165"/>
    <w:rsid w:val="00DD52BF"/>
    <w:rsid w:val="00DD5F65"/>
    <w:rsid w:val="00DD65F4"/>
    <w:rsid w:val="00DE2736"/>
    <w:rsid w:val="00DE625D"/>
    <w:rsid w:val="00DE66BB"/>
    <w:rsid w:val="00DE76E3"/>
    <w:rsid w:val="00DF22B6"/>
    <w:rsid w:val="00DF368F"/>
    <w:rsid w:val="00DF5CC3"/>
    <w:rsid w:val="00DF626A"/>
    <w:rsid w:val="00DF68AE"/>
    <w:rsid w:val="00DF6C91"/>
    <w:rsid w:val="00E01E60"/>
    <w:rsid w:val="00E02925"/>
    <w:rsid w:val="00E04AAB"/>
    <w:rsid w:val="00E07509"/>
    <w:rsid w:val="00E07653"/>
    <w:rsid w:val="00E1683C"/>
    <w:rsid w:val="00E16A59"/>
    <w:rsid w:val="00E22911"/>
    <w:rsid w:val="00E24911"/>
    <w:rsid w:val="00E26B7E"/>
    <w:rsid w:val="00E270F7"/>
    <w:rsid w:val="00E303A6"/>
    <w:rsid w:val="00E317F8"/>
    <w:rsid w:val="00E32602"/>
    <w:rsid w:val="00E35D1E"/>
    <w:rsid w:val="00E36013"/>
    <w:rsid w:val="00E36692"/>
    <w:rsid w:val="00E4188E"/>
    <w:rsid w:val="00E4458E"/>
    <w:rsid w:val="00E45448"/>
    <w:rsid w:val="00E50A67"/>
    <w:rsid w:val="00E51335"/>
    <w:rsid w:val="00E53D6D"/>
    <w:rsid w:val="00E544A6"/>
    <w:rsid w:val="00E54932"/>
    <w:rsid w:val="00E563DD"/>
    <w:rsid w:val="00E56535"/>
    <w:rsid w:val="00E56B6B"/>
    <w:rsid w:val="00E60D69"/>
    <w:rsid w:val="00E617C9"/>
    <w:rsid w:val="00E64ADE"/>
    <w:rsid w:val="00E6508E"/>
    <w:rsid w:val="00E65A8F"/>
    <w:rsid w:val="00E67C10"/>
    <w:rsid w:val="00E74341"/>
    <w:rsid w:val="00E74E07"/>
    <w:rsid w:val="00E77722"/>
    <w:rsid w:val="00E80162"/>
    <w:rsid w:val="00E82070"/>
    <w:rsid w:val="00E82C37"/>
    <w:rsid w:val="00E84BE1"/>
    <w:rsid w:val="00E85CE3"/>
    <w:rsid w:val="00E86C44"/>
    <w:rsid w:val="00E87ED0"/>
    <w:rsid w:val="00E87EFA"/>
    <w:rsid w:val="00E9074B"/>
    <w:rsid w:val="00E93B38"/>
    <w:rsid w:val="00E971DE"/>
    <w:rsid w:val="00E97BCF"/>
    <w:rsid w:val="00EA0989"/>
    <w:rsid w:val="00EA190E"/>
    <w:rsid w:val="00EA28D2"/>
    <w:rsid w:val="00EA30F5"/>
    <w:rsid w:val="00EA3C5E"/>
    <w:rsid w:val="00EA4DF3"/>
    <w:rsid w:val="00EA6601"/>
    <w:rsid w:val="00EA7CB0"/>
    <w:rsid w:val="00EB11B8"/>
    <w:rsid w:val="00EB1987"/>
    <w:rsid w:val="00EB1BA2"/>
    <w:rsid w:val="00EB3A9B"/>
    <w:rsid w:val="00EB4163"/>
    <w:rsid w:val="00EB5255"/>
    <w:rsid w:val="00EC1224"/>
    <w:rsid w:val="00EC3852"/>
    <w:rsid w:val="00EC3910"/>
    <w:rsid w:val="00EC3D2B"/>
    <w:rsid w:val="00EC4645"/>
    <w:rsid w:val="00EC4C5E"/>
    <w:rsid w:val="00ED13E0"/>
    <w:rsid w:val="00ED1C75"/>
    <w:rsid w:val="00ED27CB"/>
    <w:rsid w:val="00ED2BF3"/>
    <w:rsid w:val="00ED2C1F"/>
    <w:rsid w:val="00ED4721"/>
    <w:rsid w:val="00ED7239"/>
    <w:rsid w:val="00ED78E2"/>
    <w:rsid w:val="00EE246D"/>
    <w:rsid w:val="00EE2A97"/>
    <w:rsid w:val="00EE30BB"/>
    <w:rsid w:val="00EE3752"/>
    <w:rsid w:val="00EE408C"/>
    <w:rsid w:val="00EE76C3"/>
    <w:rsid w:val="00EE7A53"/>
    <w:rsid w:val="00EE7D83"/>
    <w:rsid w:val="00EF1FE5"/>
    <w:rsid w:val="00EF2075"/>
    <w:rsid w:val="00EF2F4C"/>
    <w:rsid w:val="00EF4E9D"/>
    <w:rsid w:val="00EF5192"/>
    <w:rsid w:val="00F01908"/>
    <w:rsid w:val="00F01EDD"/>
    <w:rsid w:val="00F02432"/>
    <w:rsid w:val="00F02924"/>
    <w:rsid w:val="00F04754"/>
    <w:rsid w:val="00F06635"/>
    <w:rsid w:val="00F06BD2"/>
    <w:rsid w:val="00F07A31"/>
    <w:rsid w:val="00F1065C"/>
    <w:rsid w:val="00F12A1D"/>
    <w:rsid w:val="00F13BB0"/>
    <w:rsid w:val="00F13D4B"/>
    <w:rsid w:val="00F22F45"/>
    <w:rsid w:val="00F23016"/>
    <w:rsid w:val="00F253A5"/>
    <w:rsid w:val="00F26A3A"/>
    <w:rsid w:val="00F26DB6"/>
    <w:rsid w:val="00F276C5"/>
    <w:rsid w:val="00F31027"/>
    <w:rsid w:val="00F316C7"/>
    <w:rsid w:val="00F31B47"/>
    <w:rsid w:val="00F32065"/>
    <w:rsid w:val="00F34A45"/>
    <w:rsid w:val="00F3624F"/>
    <w:rsid w:val="00F36FE4"/>
    <w:rsid w:val="00F37A9C"/>
    <w:rsid w:val="00F40C4E"/>
    <w:rsid w:val="00F42520"/>
    <w:rsid w:val="00F4256D"/>
    <w:rsid w:val="00F43F82"/>
    <w:rsid w:val="00F46F10"/>
    <w:rsid w:val="00F517E2"/>
    <w:rsid w:val="00F519A0"/>
    <w:rsid w:val="00F51C5E"/>
    <w:rsid w:val="00F6023B"/>
    <w:rsid w:val="00F6182E"/>
    <w:rsid w:val="00F62778"/>
    <w:rsid w:val="00F66856"/>
    <w:rsid w:val="00F7082C"/>
    <w:rsid w:val="00F75629"/>
    <w:rsid w:val="00F758A4"/>
    <w:rsid w:val="00F80ADE"/>
    <w:rsid w:val="00F81F06"/>
    <w:rsid w:val="00F8542C"/>
    <w:rsid w:val="00F85CB8"/>
    <w:rsid w:val="00F865BD"/>
    <w:rsid w:val="00F87A94"/>
    <w:rsid w:val="00F93F3A"/>
    <w:rsid w:val="00F950CF"/>
    <w:rsid w:val="00F9540B"/>
    <w:rsid w:val="00FA17B6"/>
    <w:rsid w:val="00FA38AF"/>
    <w:rsid w:val="00FA3CCF"/>
    <w:rsid w:val="00FA46C2"/>
    <w:rsid w:val="00FA4B34"/>
    <w:rsid w:val="00FB3ED9"/>
    <w:rsid w:val="00FB3FDC"/>
    <w:rsid w:val="00FB467B"/>
    <w:rsid w:val="00FB557F"/>
    <w:rsid w:val="00FB5BF7"/>
    <w:rsid w:val="00FB7C30"/>
    <w:rsid w:val="00FC149A"/>
    <w:rsid w:val="00FC39E6"/>
    <w:rsid w:val="00FD0377"/>
    <w:rsid w:val="00FD094F"/>
    <w:rsid w:val="00FD0C2B"/>
    <w:rsid w:val="00FD0DDD"/>
    <w:rsid w:val="00FD22D4"/>
    <w:rsid w:val="00FD2CCF"/>
    <w:rsid w:val="00FD611E"/>
    <w:rsid w:val="00FD677A"/>
    <w:rsid w:val="00FE08BA"/>
    <w:rsid w:val="00FE3E98"/>
    <w:rsid w:val="00FE752F"/>
    <w:rsid w:val="00FF4362"/>
    <w:rsid w:val="00FF4D35"/>
    <w:rsid w:val="00FF776D"/>
    <w:rsid w:val="760430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87CE3"/>
  <w15:docId w15:val="{694E91EA-B538-4BE5-8309-375915656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396"/>
    <w:pPr>
      <w:jc w:val="both"/>
    </w:pPr>
    <w:rPr>
      <w:sz w:val="22"/>
      <w:szCs w:val="22"/>
      <w:lang w:eastAsia="en-US"/>
    </w:rPr>
  </w:style>
  <w:style w:type="paragraph" w:styleId="Heading2">
    <w:name w:val="heading 2"/>
    <w:basedOn w:val="Normal"/>
    <w:link w:val="Heading2Char"/>
    <w:uiPriority w:val="9"/>
    <w:qFormat/>
    <w:rsid w:val="00BB5A78"/>
    <w:pPr>
      <w:spacing w:before="100" w:beforeAutospacing="1" w:after="100" w:afterAutospacing="1"/>
      <w:jc w:val="left"/>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E6F69"/>
    <w:rPr>
      <w:color w:val="0000FF"/>
      <w:u w:val="single"/>
    </w:rPr>
  </w:style>
  <w:style w:type="character" w:styleId="FollowedHyperlink">
    <w:name w:val="FollowedHyperlink"/>
    <w:uiPriority w:val="99"/>
    <w:semiHidden/>
    <w:unhideWhenUsed/>
    <w:rsid w:val="002E6F69"/>
    <w:rPr>
      <w:color w:val="800080"/>
      <w:u w:val="single"/>
    </w:rPr>
  </w:style>
  <w:style w:type="paragraph" w:customStyle="1" w:styleId="xl63">
    <w:name w:val="xl63"/>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24"/>
      <w:szCs w:val="24"/>
    </w:rPr>
  </w:style>
  <w:style w:type="paragraph" w:customStyle="1" w:styleId="xl64">
    <w:name w:val="xl64"/>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 w:val="24"/>
      <w:szCs w:val="24"/>
    </w:rPr>
  </w:style>
  <w:style w:type="paragraph" w:customStyle="1" w:styleId="xl65">
    <w:name w:val="xl65"/>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 w:val="24"/>
      <w:szCs w:val="24"/>
    </w:rPr>
  </w:style>
  <w:style w:type="paragraph" w:customStyle="1" w:styleId="xl66">
    <w:name w:val="xl66"/>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 w:val="24"/>
      <w:szCs w:val="24"/>
    </w:rPr>
  </w:style>
  <w:style w:type="paragraph" w:customStyle="1" w:styleId="xl67">
    <w:name w:val="xl67"/>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 w:val="24"/>
      <w:szCs w:val="24"/>
    </w:rPr>
  </w:style>
  <w:style w:type="paragraph" w:customStyle="1" w:styleId="xl68">
    <w:name w:val="xl68"/>
    <w:basedOn w:val="Normal"/>
    <w:rsid w:val="002E6F69"/>
    <w:pPr>
      <w:spacing w:before="100" w:beforeAutospacing="1" w:after="100" w:afterAutospacing="1"/>
      <w:jc w:val="left"/>
      <w:textAlignment w:val="top"/>
    </w:pPr>
    <w:rPr>
      <w:rFonts w:ascii="Times New Roman" w:eastAsia="Times New Roman" w:hAnsi="Times New Roman"/>
      <w:color w:val="000000"/>
      <w:sz w:val="24"/>
      <w:szCs w:val="24"/>
    </w:rPr>
  </w:style>
  <w:style w:type="paragraph" w:customStyle="1" w:styleId="xl69">
    <w:name w:val="xl69"/>
    <w:basedOn w:val="Normal"/>
    <w:rsid w:val="002E6F69"/>
    <w:pPr>
      <w:spacing w:before="100" w:beforeAutospacing="1" w:after="100" w:afterAutospacing="1"/>
      <w:jc w:val="left"/>
      <w:textAlignment w:val="top"/>
    </w:pPr>
    <w:rPr>
      <w:rFonts w:ascii="Times New Roman" w:eastAsia="Times New Roman" w:hAnsi="Times New Roman"/>
      <w:color w:val="000000"/>
      <w:sz w:val="24"/>
      <w:szCs w:val="24"/>
    </w:rPr>
  </w:style>
  <w:style w:type="paragraph" w:customStyle="1" w:styleId="xl70">
    <w:name w:val="xl70"/>
    <w:basedOn w:val="Normal"/>
    <w:rsid w:val="002E6F69"/>
    <w:pPr>
      <w:spacing w:before="100" w:beforeAutospacing="1" w:after="100" w:afterAutospacing="1"/>
      <w:jc w:val="left"/>
      <w:textAlignment w:val="top"/>
    </w:pPr>
    <w:rPr>
      <w:rFonts w:ascii="Times New Roman" w:eastAsia="Times New Roman" w:hAnsi="Times New Roman"/>
      <w:sz w:val="24"/>
      <w:szCs w:val="24"/>
    </w:rPr>
  </w:style>
  <w:style w:type="paragraph" w:customStyle="1" w:styleId="xl71">
    <w:name w:val="xl71"/>
    <w:basedOn w:val="Normal"/>
    <w:rsid w:val="002E6F69"/>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jc w:val="left"/>
      <w:textAlignment w:val="top"/>
    </w:pPr>
    <w:rPr>
      <w:rFonts w:ascii="Times New Roman" w:eastAsia="Times New Roman" w:hAnsi="Times New Roman"/>
      <w:sz w:val="24"/>
      <w:szCs w:val="24"/>
    </w:rPr>
  </w:style>
  <w:style w:type="paragraph" w:customStyle="1" w:styleId="xl72">
    <w:name w:val="xl72"/>
    <w:basedOn w:val="Normal"/>
    <w:rsid w:val="002E6F69"/>
    <w:pPr>
      <w:spacing w:before="100" w:beforeAutospacing="1" w:after="100" w:afterAutospacing="1"/>
      <w:jc w:val="left"/>
      <w:textAlignment w:val="top"/>
    </w:pPr>
    <w:rPr>
      <w:rFonts w:ascii="Times New Roman" w:eastAsia="Times New Roman" w:hAnsi="Times New Roman"/>
      <w:b/>
      <w:bCs/>
      <w:color w:val="000000"/>
      <w:sz w:val="28"/>
      <w:szCs w:val="28"/>
    </w:rPr>
  </w:style>
  <w:style w:type="paragraph" w:customStyle="1" w:styleId="xl73">
    <w:name w:val="xl73"/>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sz w:val="24"/>
      <w:szCs w:val="24"/>
    </w:rPr>
  </w:style>
  <w:style w:type="paragraph" w:customStyle="1" w:styleId="xl74">
    <w:name w:val="xl74"/>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sz w:val="24"/>
      <w:szCs w:val="24"/>
    </w:rPr>
  </w:style>
  <w:style w:type="paragraph" w:customStyle="1" w:styleId="xl75">
    <w:name w:val="xl75"/>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 w:val="24"/>
      <w:szCs w:val="24"/>
    </w:rPr>
  </w:style>
  <w:style w:type="paragraph" w:customStyle="1" w:styleId="xl76">
    <w:name w:val="xl76"/>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color w:val="000000"/>
      <w:sz w:val="24"/>
      <w:szCs w:val="24"/>
    </w:rPr>
  </w:style>
  <w:style w:type="paragraph" w:customStyle="1" w:styleId="xl77">
    <w:name w:val="xl77"/>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color w:val="000000"/>
      <w:sz w:val="24"/>
      <w:szCs w:val="24"/>
    </w:rPr>
  </w:style>
  <w:style w:type="paragraph" w:customStyle="1" w:styleId="xl78">
    <w:name w:val="xl78"/>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b/>
      <w:bCs/>
      <w:sz w:val="24"/>
      <w:szCs w:val="24"/>
    </w:rPr>
  </w:style>
  <w:style w:type="paragraph" w:customStyle="1" w:styleId="xl79">
    <w:name w:val="xl79"/>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b/>
      <w:bCs/>
      <w:color w:val="000000"/>
      <w:sz w:val="24"/>
      <w:szCs w:val="24"/>
    </w:rPr>
  </w:style>
  <w:style w:type="paragraph" w:customStyle="1" w:styleId="xl80">
    <w:name w:val="xl80"/>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b/>
      <w:bCs/>
      <w:color w:val="000000"/>
      <w:sz w:val="24"/>
      <w:szCs w:val="24"/>
    </w:rPr>
  </w:style>
  <w:style w:type="paragraph" w:customStyle="1" w:styleId="xl81">
    <w:name w:val="xl81"/>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b/>
      <w:bCs/>
      <w:sz w:val="24"/>
      <w:szCs w:val="24"/>
    </w:rPr>
  </w:style>
  <w:style w:type="paragraph" w:customStyle="1" w:styleId="xl82">
    <w:name w:val="xl82"/>
    <w:basedOn w:val="Normal"/>
    <w:rsid w:val="002E6F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A925AB"/>
    <w:rPr>
      <w:rFonts w:ascii="Tahoma" w:hAnsi="Tahoma"/>
      <w:sz w:val="16"/>
      <w:szCs w:val="16"/>
    </w:rPr>
  </w:style>
  <w:style w:type="character" w:customStyle="1" w:styleId="BalloonTextChar">
    <w:name w:val="Balloon Text Char"/>
    <w:link w:val="BalloonText"/>
    <w:uiPriority w:val="99"/>
    <w:semiHidden/>
    <w:rsid w:val="00A925AB"/>
    <w:rPr>
      <w:rFonts w:ascii="Tahoma" w:hAnsi="Tahoma" w:cs="Tahoma"/>
      <w:sz w:val="16"/>
      <w:szCs w:val="16"/>
      <w:lang w:val="en-US" w:eastAsia="en-US"/>
    </w:rPr>
  </w:style>
  <w:style w:type="paragraph" w:styleId="Header">
    <w:name w:val="header"/>
    <w:basedOn w:val="Normal"/>
    <w:link w:val="HeaderChar"/>
    <w:uiPriority w:val="99"/>
    <w:unhideWhenUsed/>
    <w:rsid w:val="00084C25"/>
    <w:pPr>
      <w:tabs>
        <w:tab w:val="center" w:pos="4680"/>
        <w:tab w:val="right" w:pos="9360"/>
      </w:tabs>
    </w:pPr>
    <w:rPr>
      <w:lang w:val="x-none" w:eastAsia="x-none"/>
    </w:rPr>
  </w:style>
  <w:style w:type="character" w:customStyle="1" w:styleId="HeaderChar">
    <w:name w:val="Header Char"/>
    <w:link w:val="Header"/>
    <w:uiPriority w:val="99"/>
    <w:rsid w:val="00084C25"/>
    <w:rPr>
      <w:sz w:val="22"/>
      <w:szCs w:val="22"/>
    </w:rPr>
  </w:style>
  <w:style w:type="paragraph" w:styleId="Footer">
    <w:name w:val="footer"/>
    <w:basedOn w:val="Normal"/>
    <w:link w:val="FooterChar"/>
    <w:uiPriority w:val="99"/>
    <w:unhideWhenUsed/>
    <w:rsid w:val="00084C25"/>
    <w:pPr>
      <w:tabs>
        <w:tab w:val="center" w:pos="4680"/>
        <w:tab w:val="right" w:pos="9360"/>
      </w:tabs>
    </w:pPr>
    <w:rPr>
      <w:lang w:val="x-none" w:eastAsia="x-none"/>
    </w:rPr>
  </w:style>
  <w:style w:type="character" w:customStyle="1" w:styleId="FooterChar">
    <w:name w:val="Footer Char"/>
    <w:link w:val="Footer"/>
    <w:uiPriority w:val="99"/>
    <w:rsid w:val="00084C25"/>
    <w:rPr>
      <w:sz w:val="22"/>
      <w:szCs w:val="22"/>
    </w:rPr>
  </w:style>
  <w:style w:type="paragraph" w:customStyle="1" w:styleId="DocumentLabel">
    <w:name w:val="Document Label"/>
    <w:next w:val="Normal"/>
    <w:rsid w:val="004B7160"/>
    <w:pPr>
      <w:pBdr>
        <w:top w:val="double" w:sz="6" w:space="8" w:color="808080"/>
        <w:bottom w:val="double" w:sz="6" w:space="8" w:color="808080"/>
      </w:pBdr>
      <w:spacing w:after="40" w:line="240" w:lineRule="atLeast"/>
      <w:jc w:val="center"/>
    </w:pPr>
    <w:rPr>
      <w:rFonts w:ascii="Garamond" w:eastAsia="Times New Roman" w:hAnsi="Garamond"/>
      <w:b/>
      <w:caps/>
      <w:spacing w:val="20"/>
      <w:sz w:val="18"/>
      <w:lang w:eastAsia="en-US"/>
    </w:rPr>
  </w:style>
  <w:style w:type="paragraph" w:styleId="MessageHeader">
    <w:name w:val="Message Header"/>
    <w:basedOn w:val="BodyText"/>
    <w:link w:val="MessageHeaderChar"/>
    <w:rsid w:val="004B7160"/>
    <w:pPr>
      <w:keepLines/>
      <w:spacing w:line="240" w:lineRule="atLeast"/>
      <w:ind w:left="1080" w:hanging="1080"/>
      <w:jc w:val="left"/>
    </w:pPr>
    <w:rPr>
      <w:rFonts w:ascii="Garamond" w:eastAsia="Times New Roman" w:hAnsi="Garamond"/>
      <w:caps/>
      <w:sz w:val="18"/>
      <w:szCs w:val="20"/>
    </w:rPr>
  </w:style>
  <w:style w:type="character" w:customStyle="1" w:styleId="MessageHeaderChar">
    <w:name w:val="Message Header Char"/>
    <w:link w:val="MessageHeader"/>
    <w:rsid w:val="004B7160"/>
    <w:rPr>
      <w:rFonts w:ascii="Garamond" w:eastAsia="Times New Roman" w:hAnsi="Garamond"/>
      <w:caps/>
      <w:sz w:val="18"/>
    </w:rPr>
  </w:style>
  <w:style w:type="paragraph" w:customStyle="1" w:styleId="MessageHeaderFirst">
    <w:name w:val="Message Header First"/>
    <w:basedOn w:val="MessageHeader"/>
    <w:next w:val="MessageHeader"/>
    <w:rsid w:val="004B7160"/>
    <w:pPr>
      <w:spacing w:before="360"/>
    </w:pPr>
  </w:style>
  <w:style w:type="character" w:customStyle="1" w:styleId="MessageHeaderLabel">
    <w:name w:val="Message Header Label"/>
    <w:rsid w:val="004B7160"/>
    <w:rPr>
      <w:b/>
      <w:sz w:val="18"/>
    </w:rPr>
  </w:style>
  <w:style w:type="paragraph" w:styleId="BodyText">
    <w:name w:val="Body Text"/>
    <w:basedOn w:val="Normal"/>
    <w:link w:val="BodyTextChar"/>
    <w:uiPriority w:val="99"/>
    <w:semiHidden/>
    <w:unhideWhenUsed/>
    <w:rsid w:val="004B7160"/>
    <w:pPr>
      <w:spacing w:after="120"/>
    </w:pPr>
  </w:style>
  <w:style w:type="character" w:customStyle="1" w:styleId="BodyTextChar">
    <w:name w:val="Body Text Char"/>
    <w:link w:val="BodyText"/>
    <w:uiPriority w:val="99"/>
    <w:semiHidden/>
    <w:rsid w:val="004B7160"/>
    <w:rPr>
      <w:sz w:val="22"/>
      <w:szCs w:val="22"/>
    </w:rPr>
  </w:style>
  <w:style w:type="table" w:customStyle="1" w:styleId="TableGrid1">
    <w:name w:val="Table Grid1"/>
    <w:basedOn w:val="TableNormal"/>
    <w:next w:val="TableGrid"/>
    <w:uiPriority w:val="39"/>
    <w:rsid w:val="0061319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131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7762"/>
    <w:pPr>
      <w:ind w:left="720"/>
      <w:contextualSpacing/>
    </w:pPr>
  </w:style>
  <w:style w:type="character" w:customStyle="1" w:styleId="Heading2Char">
    <w:name w:val="Heading 2 Char"/>
    <w:basedOn w:val="DefaultParagraphFont"/>
    <w:link w:val="Heading2"/>
    <w:uiPriority w:val="9"/>
    <w:rsid w:val="00BB5A78"/>
    <w:rPr>
      <w:rFonts w:ascii="Times New Roman" w:eastAsia="Times New Roman" w:hAnsi="Times New Roman"/>
      <w:b/>
      <w:bCs/>
      <w:sz w:val="36"/>
      <w:szCs w:val="36"/>
    </w:rPr>
  </w:style>
  <w:style w:type="paragraph" w:styleId="NormalWeb">
    <w:name w:val="Normal (Web)"/>
    <w:basedOn w:val="Normal"/>
    <w:uiPriority w:val="99"/>
    <w:semiHidden/>
    <w:unhideWhenUsed/>
    <w:rsid w:val="00BB5A78"/>
    <w:pPr>
      <w:spacing w:before="100" w:beforeAutospacing="1" w:after="100" w:afterAutospacing="1"/>
      <w:jc w:val="left"/>
    </w:pPr>
    <w:rPr>
      <w:rFonts w:ascii="Times New Roman" w:eastAsia="Times New Roman" w:hAnsi="Times New Roman"/>
      <w:sz w:val="24"/>
      <w:szCs w:val="24"/>
    </w:rPr>
  </w:style>
  <w:style w:type="character" w:styleId="Strong">
    <w:name w:val="Strong"/>
    <w:basedOn w:val="DefaultParagraphFont"/>
    <w:uiPriority w:val="22"/>
    <w:qFormat/>
    <w:rsid w:val="00BB5A78"/>
    <w:rPr>
      <w:b/>
      <w:bCs/>
    </w:rPr>
  </w:style>
  <w:style w:type="paragraph" w:styleId="Revision">
    <w:name w:val="Revision"/>
    <w:hidden/>
    <w:uiPriority w:val="99"/>
    <w:semiHidden/>
    <w:rsid w:val="00787EBA"/>
    <w:rPr>
      <w:sz w:val="22"/>
      <w:szCs w:val="22"/>
      <w:lang w:eastAsia="en-US"/>
    </w:rPr>
  </w:style>
  <w:style w:type="character" w:styleId="CommentReference">
    <w:name w:val="annotation reference"/>
    <w:basedOn w:val="DefaultParagraphFont"/>
    <w:uiPriority w:val="99"/>
    <w:semiHidden/>
    <w:unhideWhenUsed/>
    <w:rsid w:val="00D42FB0"/>
    <w:rPr>
      <w:sz w:val="18"/>
      <w:szCs w:val="18"/>
    </w:rPr>
  </w:style>
  <w:style w:type="paragraph" w:styleId="CommentText">
    <w:name w:val="annotation text"/>
    <w:basedOn w:val="Normal"/>
    <w:link w:val="CommentTextChar"/>
    <w:uiPriority w:val="99"/>
    <w:unhideWhenUsed/>
    <w:rsid w:val="00D42FB0"/>
    <w:pPr>
      <w:jc w:val="left"/>
    </w:pPr>
  </w:style>
  <w:style w:type="character" w:customStyle="1" w:styleId="CommentTextChar">
    <w:name w:val="Comment Text Char"/>
    <w:basedOn w:val="DefaultParagraphFont"/>
    <w:link w:val="CommentText"/>
    <w:uiPriority w:val="99"/>
    <w:rsid w:val="00D42FB0"/>
    <w:rPr>
      <w:sz w:val="22"/>
      <w:szCs w:val="22"/>
      <w:lang w:eastAsia="en-US"/>
    </w:rPr>
  </w:style>
  <w:style w:type="paragraph" w:styleId="CommentSubject">
    <w:name w:val="annotation subject"/>
    <w:basedOn w:val="CommentText"/>
    <w:next w:val="CommentText"/>
    <w:link w:val="CommentSubjectChar"/>
    <w:uiPriority w:val="99"/>
    <w:semiHidden/>
    <w:unhideWhenUsed/>
    <w:rsid w:val="00D42FB0"/>
    <w:rPr>
      <w:b/>
      <w:bCs/>
    </w:rPr>
  </w:style>
  <w:style w:type="character" w:customStyle="1" w:styleId="CommentSubjectChar">
    <w:name w:val="Comment Subject Char"/>
    <w:basedOn w:val="CommentTextChar"/>
    <w:link w:val="CommentSubject"/>
    <w:uiPriority w:val="99"/>
    <w:semiHidden/>
    <w:rsid w:val="00D42FB0"/>
    <w:rPr>
      <w:b/>
      <w:bCs/>
      <w:sz w:val="22"/>
      <w:szCs w:val="22"/>
      <w:lang w:eastAsia="en-US"/>
    </w:rPr>
  </w:style>
  <w:style w:type="character" w:styleId="UnresolvedMention">
    <w:name w:val="Unresolved Mention"/>
    <w:basedOn w:val="DefaultParagraphFont"/>
    <w:uiPriority w:val="99"/>
    <w:semiHidden/>
    <w:unhideWhenUsed/>
    <w:rsid w:val="00723A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7026">
      <w:bodyDiv w:val="1"/>
      <w:marLeft w:val="0"/>
      <w:marRight w:val="0"/>
      <w:marTop w:val="0"/>
      <w:marBottom w:val="0"/>
      <w:divBdr>
        <w:top w:val="none" w:sz="0" w:space="0" w:color="auto"/>
        <w:left w:val="none" w:sz="0" w:space="0" w:color="auto"/>
        <w:bottom w:val="none" w:sz="0" w:space="0" w:color="auto"/>
        <w:right w:val="none" w:sz="0" w:space="0" w:color="auto"/>
      </w:divBdr>
    </w:div>
    <w:div w:id="80950166">
      <w:bodyDiv w:val="1"/>
      <w:marLeft w:val="0"/>
      <w:marRight w:val="0"/>
      <w:marTop w:val="0"/>
      <w:marBottom w:val="0"/>
      <w:divBdr>
        <w:top w:val="none" w:sz="0" w:space="0" w:color="auto"/>
        <w:left w:val="none" w:sz="0" w:space="0" w:color="auto"/>
        <w:bottom w:val="none" w:sz="0" w:space="0" w:color="auto"/>
        <w:right w:val="none" w:sz="0" w:space="0" w:color="auto"/>
      </w:divBdr>
    </w:div>
    <w:div w:id="192615812">
      <w:bodyDiv w:val="1"/>
      <w:marLeft w:val="0"/>
      <w:marRight w:val="0"/>
      <w:marTop w:val="0"/>
      <w:marBottom w:val="0"/>
      <w:divBdr>
        <w:top w:val="none" w:sz="0" w:space="0" w:color="auto"/>
        <w:left w:val="none" w:sz="0" w:space="0" w:color="auto"/>
        <w:bottom w:val="none" w:sz="0" w:space="0" w:color="auto"/>
        <w:right w:val="none" w:sz="0" w:space="0" w:color="auto"/>
      </w:divBdr>
    </w:div>
    <w:div w:id="635259817">
      <w:bodyDiv w:val="1"/>
      <w:marLeft w:val="0"/>
      <w:marRight w:val="0"/>
      <w:marTop w:val="0"/>
      <w:marBottom w:val="0"/>
      <w:divBdr>
        <w:top w:val="none" w:sz="0" w:space="0" w:color="auto"/>
        <w:left w:val="none" w:sz="0" w:space="0" w:color="auto"/>
        <w:bottom w:val="none" w:sz="0" w:space="0" w:color="auto"/>
        <w:right w:val="none" w:sz="0" w:space="0" w:color="auto"/>
      </w:divBdr>
    </w:div>
    <w:div w:id="1065570856">
      <w:bodyDiv w:val="1"/>
      <w:marLeft w:val="0"/>
      <w:marRight w:val="0"/>
      <w:marTop w:val="0"/>
      <w:marBottom w:val="0"/>
      <w:divBdr>
        <w:top w:val="none" w:sz="0" w:space="0" w:color="auto"/>
        <w:left w:val="none" w:sz="0" w:space="0" w:color="auto"/>
        <w:bottom w:val="none" w:sz="0" w:space="0" w:color="auto"/>
        <w:right w:val="none" w:sz="0" w:space="0" w:color="auto"/>
      </w:divBdr>
    </w:div>
    <w:div w:id="1160853037">
      <w:bodyDiv w:val="1"/>
      <w:marLeft w:val="0"/>
      <w:marRight w:val="0"/>
      <w:marTop w:val="0"/>
      <w:marBottom w:val="0"/>
      <w:divBdr>
        <w:top w:val="none" w:sz="0" w:space="0" w:color="auto"/>
        <w:left w:val="none" w:sz="0" w:space="0" w:color="auto"/>
        <w:bottom w:val="none" w:sz="0" w:space="0" w:color="auto"/>
        <w:right w:val="none" w:sz="0" w:space="0" w:color="auto"/>
      </w:divBdr>
    </w:div>
    <w:div w:id="1171065357">
      <w:bodyDiv w:val="1"/>
      <w:marLeft w:val="0"/>
      <w:marRight w:val="0"/>
      <w:marTop w:val="0"/>
      <w:marBottom w:val="0"/>
      <w:divBdr>
        <w:top w:val="none" w:sz="0" w:space="0" w:color="auto"/>
        <w:left w:val="none" w:sz="0" w:space="0" w:color="auto"/>
        <w:bottom w:val="none" w:sz="0" w:space="0" w:color="auto"/>
        <w:right w:val="none" w:sz="0" w:space="0" w:color="auto"/>
      </w:divBdr>
    </w:div>
    <w:div w:id="1279752508">
      <w:bodyDiv w:val="1"/>
      <w:marLeft w:val="0"/>
      <w:marRight w:val="0"/>
      <w:marTop w:val="0"/>
      <w:marBottom w:val="0"/>
      <w:divBdr>
        <w:top w:val="none" w:sz="0" w:space="0" w:color="auto"/>
        <w:left w:val="none" w:sz="0" w:space="0" w:color="auto"/>
        <w:bottom w:val="none" w:sz="0" w:space="0" w:color="auto"/>
        <w:right w:val="none" w:sz="0" w:space="0" w:color="auto"/>
      </w:divBdr>
    </w:div>
    <w:div w:id="1287274986">
      <w:bodyDiv w:val="1"/>
      <w:marLeft w:val="0"/>
      <w:marRight w:val="0"/>
      <w:marTop w:val="0"/>
      <w:marBottom w:val="0"/>
      <w:divBdr>
        <w:top w:val="none" w:sz="0" w:space="0" w:color="auto"/>
        <w:left w:val="none" w:sz="0" w:space="0" w:color="auto"/>
        <w:bottom w:val="none" w:sz="0" w:space="0" w:color="auto"/>
        <w:right w:val="none" w:sz="0" w:space="0" w:color="auto"/>
      </w:divBdr>
    </w:div>
    <w:div w:id="1324511044">
      <w:bodyDiv w:val="1"/>
      <w:marLeft w:val="0"/>
      <w:marRight w:val="0"/>
      <w:marTop w:val="0"/>
      <w:marBottom w:val="0"/>
      <w:divBdr>
        <w:top w:val="none" w:sz="0" w:space="0" w:color="auto"/>
        <w:left w:val="none" w:sz="0" w:space="0" w:color="auto"/>
        <w:bottom w:val="none" w:sz="0" w:space="0" w:color="auto"/>
        <w:right w:val="none" w:sz="0" w:space="0" w:color="auto"/>
      </w:divBdr>
    </w:div>
    <w:div w:id="1498113310">
      <w:bodyDiv w:val="1"/>
      <w:marLeft w:val="0"/>
      <w:marRight w:val="0"/>
      <w:marTop w:val="0"/>
      <w:marBottom w:val="0"/>
      <w:divBdr>
        <w:top w:val="none" w:sz="0" w:space="0" w:color="auto"/>
        <w:left w:val="none" w:sz="0" w:space="0" w:color="auto"/>
        <w:bottom w:val="none" w:sz="0" w:space="0" w:color="auto"/>
        <w:right w:val="none" w:sz="0" w:space="0" w:color="auto"/>
      </w:divBdr>
    </w:div>
    <w:div w:id="2116628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oreen.bujjingo@ict.go.ug"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6B6C5-1EDD-4E53-8D0E-D65C57C6B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57</Words>
  <Characters>2200</Characters>
  <Application>Microsoft Office Word</Application>
  <DocSecurity>0</DocSecurity>
  <Lines>55</Lines>
  <Paragraphs>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dc:creator>
  <cp:keywords/>
  <dc:description/>
  <cp:lastModifiedBy>Fiona Luboga</cp:lastModifiedBy>
  <cp:revision>3</cp:revision>
  <cp:lastPrinted>2022-11-24T12:58:00Z</cp:lastPrinted>
  <dcterms:created xsi:type="dcterms:W3CDTF">2025-06-02T09:05:00Z</dcterms:created>
  <dcterms:modified xsi:type="dcterms:W3CDTF">2025-06-0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6a03d5e55c9d50915ec33594cbe1e42a7405bb025543574d8433df5d34adf9</vt:lpwstr>
  </property>
</Properties>
</file>